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6FBE" w:rsidRDefault="005A3D56" w:rsidP="0087775F">
      <w:pPr>
        <w:ind w:left="1440" w:right="-720" w:firstLine="720"/>
        <w:jc w:val="right"/>
      </w:pPr>
      <w:r>
        <w:rPr>
          <w:noProof/>
        </w:rPr>
        <w:drawing>
          <wp:inline distT="0" distB="0" distL="0" distR="0">
            <wp:extent cx="1353787" cy="983721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iral Logo no Inc JPEG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411" cy="988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6FBE" w:rsidRPr="003028E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2C26D9" wp14:editId="12DB15BF">
                <wp:simplePos x="0" y="0"/>
                <wp:positionH relativeFrom="column">
                  <wp:posOffset>-466725</wp:posOffset>
                </wp:positionH>
                <wp:positionV relativeFrom="paragraph">
                  <wp:posOffset>172085</wp:posOffset>
                </wp:positionV>
                <wp:extent cx="3505200" cy="830997"/>
                <wp:effectExtent l="0" t="0" r="0" b="0"/>
                <wp:wrapNone/>
                <wp:docPr id="2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5200" cy="83099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87775F" w:rsidRPr="000D1569" w:rsidRDefault="0087775F" w:rsidP="0087775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sz w:val="36"/>
                                <w:szCs w:val="36"/>
                              </w:rPr>
                            </w:pPr>
                            <w:r w:rsidRPr="000D1569">
                              <w:rPr>
                                <w:rFonts w:ascii="Arial Narrow" w:eastAsia="MS PGothic" w:hAnsi="Arial Narrow" w:cstheme="minorBidi"/>
                                <w:b/>
                                <w:bCs/>
                                <w:color w:val="030D3C"/>
                                <w:kern w:val="24"/>
                                <w:sz w:val="36"/>
                                <w:szCs w:val="36"/>
                              </w:rPr>
                              <w:t>Chiral Technologies</w:t>
                            </w:r>
                          </w:p>
                          <w:p w:rsidR="0087775F" w:rsidRPr="000D1569" w:rsidRDefault="0087775F" w:rsidP="0087775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sz w:val="36"/>
                                <w:szCs w:val="36"/>
                              </w:rPr>
                            </w:pPr>
                            <w:r w:rsidRPr="000D1569">
                              <w:rPr>
                                <w:rFonts w:ascii="Arial Narrow" w:eastAsia="MS PGothic" w:hAnsi="Arial Narrow" w:cstheme="minorBidi"/>
                                <w:b/>
                                <w:bCs/>
                                <w:color w:val="030D3C"/>
                                <w:kern w:val="24"/>
                                <w:sz w:val="36"/>
                                <w:szCs w:val="36"/>
                              </w:rPr>
                              <w:t>USP List of HPLC Columns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22C26D9" id="_x0000_t202" coordsize="21600,21600" o:spt="202" path="m,l,21600r21600,l21600,xe">
                <v:stroke joinstyle="miter"/>
                <v:path gradientshapeok="t" o:connecttype="rect"/>
              </v:shapetype>
              <v:shape id="TextBox 1" o:spid="_x0000_s1026" type="#_x0000_t202" style="position:absolute;left:0;text-align:left;margin-left:-36.75pt;margin-top:13.55pt;width:276pt;height:65.4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" filled="f" stroked="f">
                <v:textbox style="mso-fit-shape-to-text:t">
                  <w:txbxContent>
                    <w:p w:rsidR="0087775F" w:rsidRPr="000D1569" w:rsidRDefault="0087775F" w:rsidP="0087775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sz w:val="36"/>
                          <w:szCs w:val="36"/>
                        </w:rPr>
                      </w:pPr>
                      <w:r w:rsidRPr="000D1569">
                        <w:rPr>
                          <w:rFonts w:ascii="Arial Narrow" w:eastAsia="MS PGothic" w:hAnsi="Arial Narrow" w:cstheme="minorBidi"/>
                          <w:b/>
                          <w:bCs/>
                          <w:color w:val="030D3C"/>
                          <w:kern w:val="24"/>
                          <w:sz w:val="36"/>
                          <w:szCs w:val="36"/>
                        </w:rPr>
                        <w:t>Chiral Technologies</w:t>
                      </w:r>
                    </w:p>
                    <w:p w:rsidR="0087775F" w:rsidRPr="000D1569" w:rsidRDefault="0087775F" w:rsidP="0087775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sz w:val="36"/>
                          <w:szCs w:val="36"/>
                        </w:rPr>
                      </w:pPr>
                      <w:r w:rsidRPr="000D1569">
                        <w:rPr>
                          <w:rFonts w:ascii="Arial Narrow" w:eastAsia="MS PGothic" w:hAnsi="Arial Narrow" w:cstheme="minorBidi"/>
                          <w:b/>
                          <w:bCs/>
                          <w:color w:val="030D3C"/>
                          <w:kern w:val="24"/>
                          <w:sz w:val="36"/>
                          <w:szCs w:val="36"/>
                        </w:rPr>
                        <w:t>USP List of HPLC Columns</w:t>
                      </w:r>
                    </w:p>
                  </w:txbxContent>
                </v:textbox>
              </v:shape>
            </w:pict>
          </mc:Fallback>
        </mc:AlternateContent>
      </w:r>
    </w:p>
    <w:p w:rsidR="00256FBE" w:rsidRDefault="0063354A" w:rsidP="0087775F">
      <w:pPr>
        <w:ind w:left="1440" w:right="-720" w:firstLine="720"/>
        <w:jc w:val="right"/>
      </w:pPr>
      <w:r w:rsidRPr="003028E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81F55C" wp14:editId="0BAEBE57">
                <wp:simplePos x="0" y="0"/>
                <wp:positionH relativeFrom="column">
                  <wp:posOffset>-523875</wp:posOffset>
                </wp:positionH>
                <wp:positionV relativeFrom="paragraph">
                  <wp:posOffset>227965</wp:posOffset>
                </wp:positionV>
                <wp:extent cx="6972300" cy="447675"/>
                <wp:effectExtent l="0" t="0" r="1905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2300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7775F" w:rsidRPr="003028E8" w:rsidRDefault="0087775F" w:rsidP="0087775F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3028E8">
                              <w:rPr>
                                <w:b/>
                              </w:rPr>
                              <w:t>USP Code</w:t>
                            </w:r>
                            <w:r w:rsidRPr="003028E8">
                              <w:rPr>
                                <w:b/>
                              </w:rPr>
                              <w:tab/>
                            </w:r>
                            <w:r w:rsidRPr="003028E8">
                              <w:rPr>
                                <w:b/>
                              </w:rPr>
                              <w:tab/>
                              <w:t xml:space="preserve">          USP Specification Analysis        </w:t>
                            </w:r>
                          </w:p>
                          <w:p w:rsidR="0087775F" w:rsidRDefault="0087775F" w:rsidP="0087775F">
                            <w:pPr>
                              <w:spacing w:after="0" w:line="240" w:lineRule="auto"/>
                            </w:pPr>
                            <w:r w:rsidRPr="003028E8">
                              <w:rPr>
                                <w:b/>
                              </w:rPr>
                              <w:t>Column Name</w:t>
                            </w:r>
                            <w:r w:rsidR="00897CCB">
                              <w:t xml:space="preserve">                          </w:t>
                            </w:r>
                            <w:r>
                              <w:t xml:space="preserve"> </w:t>
                            </w:r>
                            <w:r w:rsidRPr="003028E8">
                              <w:rPr>
                                <w:b/>
                              </w:rPr>
                              <w:t>(Pending/Official)</w:t>
                            </w:r>
                            <w:r w:rsidRPr="0087775F">
                              <w:t xml:space="preserve"> </w:t>
                            </w:r>
                            <w:r>
                              <w:tab/>
                              <w:t xml:space="preserve">       </w:t>
                            </w:r>
                            <w:r w:rsidR="00D54168">
                              <w:t xml:space="preserve">           </w:t>
                            </w:r>
                            <w:r w:rsidR="00897CCB">
                              <w:t xml:space="preserve">                     </w:t>
                            </w:r>
                            <w:r w:rsidRPr="003028E8">
                              <w:rPr>
                                <w:b/>
                              </w:rPr>
                              <w:t>Dr</w:t>
                            </w:r>
                            <w:r w:rsidR="003028E8">
                              <w:rPr>
                                <w:b/>
                              </w:rPr>
                              <w:t xml:space="preserve">ug Chemical Name         </w:t>
                            </w:r>
                            <w:r w:rsidR="00897CCB">
                              <w:rPr>
                                <w:b/>
                              </w:rPr>
                              <w:t xml:space="preserve">   </w:t>
                            </w:r>
                            <w:r w:rsidR="003028E8">
                              <w:rPr>
                                <w:b/>
                              </w:rPr>
                              <w:t xml:space="preserve"> </w:t>
                            </w:r>
                            <w:r w:rsidRPr="003028E8">
                              <w:rPr>
                                <w:b/>
                              </w:rPr>
                              <w:t>Drug Brand Name</w:t>
                            </w:r>
                          </w:p>
                          <w:p w:rsidR="0087775F" w:rsidRDefault="0087775F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:rsidR="0087775F" w:rsidRDefault="0087775F"/>
                          <w:p w:rsidR="0087775F" w:rsidRDefault="0087775F"/>
                          <w:p w:rsidR="0087775F" w:rsidRDefault="0087775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1F55C" id="Text Box 3" o:spid="_x0000_s1027" type="#_x0000_t202" style="position:absolute;left:0;text-align:left;margin-left:-41.25pt;margin-top:17.95pt;width:549pt;height:3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" fillcolor="white [3201]" strokeweight=".5pt">
                <v:textbox>
                  <w:txbxContent>
                    <w:p w:rsidR="0087775F" w:rsidRPr="003028E8" w:rsidRDefault="0087775F" w:rsidP="0087775F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3028E8">
                        <w:rPr>
                          <w:b/>
                        </w:rPr>
                        <w:t>USP Code</w:t>
                      </w:r>
                      <w:r w:rsidRPr="003028E8">
                        <w:rPr>
                          <w:b/>
                        </w:rPr>
                        <w:tab/>
                      </w:r>
                      <w:r w:rsidRPr="003028E8">
                        <w:rPr>
                          <w:b/>
                        </w:rPr>
                        <w:tab/>
                        <w:t xml:space="preserve">          USP Specification Analysis        </w:t>
                      </w:r>
                    </w:p>
                    <w:p w:rsidR="0087775F" w:rsidRDefault="0087775F" w:rsidP="0087775F">
                      <w:pPr>
                        <w:spacing w:after="0" w:line="240" w:lineRule="auto"/>
                      </w:pPr>
                      <w:r w:rsidRPr="003028E8">
                        <w:rPr>
                          <w:b/>
                        </w:rPr>
                        <w:t>Column Name</w:t>
                      </w:r>
                      <w:r w:rsidR="00897CCB">
                        <w:t xml:space="preserve">                          </w:t>
                      </w:r>
                      <w:r>
                        <w:t xml:space="preserve"> </w:t>
                      </w:r>
                      <w:r w:rsidRPr="003028E8">
                        <w:rPr>
                          <w:b/>
                        </w:rPr>
                        <w:t>(Pending/Official)</w:t>
                      </w:r>
                      <w:r w:rsidRPr="0087775F">
                        <w:t xml:space="preserve"> </w:t>
                      </w:r>
                      <w:r>
                        <w:tab/>
                        <w:t xml:space="preserve">       </w:t>
                      </w:r>
                      <w:r w:rsidR="00D54168">
                        <w:t xml:space="preserve">           </w:t>
                      </w:r>
                      <w:r w:rsidR="00897CCB">
                        <w:t xml:space="preserve">                     </w:t>
                      </w:r>
                      <w:r w:rsidRPr="003028E8">
                        <w:rPr>
                          <w:b/>
                        </w:rPr>
                        <w:t>Dr</w:t>
                      </w:r>
                      <w:r w:rsidR="003028E8">
                        <w:rPr>
                          <w:b/>
                        </w:rPr>
                        <w:t xml:space="preserve">ug Chemical Name         </w:t>
                      </w:r>
                      <w:r w:rsidR="00897CCB">
                        <w:rPr>
                          <w:b/>
                        </w:rPr>
                        <w:t xml:space="preserve">   </w:t>
                      </w:r>
                      <w:r w:rsidR="003028E8">
                        <w:rPr>
                          <w:b/>
                        </w:rPr>
                        <w:t xml:space="preserve"> </w:t>
                      </w:r>
                      <w:r w:rsidRPr="003028E8">
                        <w:rPr>
                          <w:b/>
                        </w:rPr>
                        <w:t>Drug Brand Name</w:t>
                      </w:r>
                    </w:p>
                    <w:p w:rsidR="0087775F" w:rsidRDefault="0087775F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  <w:p w:rsidR="0087775F" w:rsidRDefault="0087775F"/>
                    <w:p w:rsidR="0087775F" w:rsidRDefault="0087775F"/>
                    <w:p w:rsidR="0087775F" w:rsidRDefault="0087775F"/>
                  </w:txbxContent>
                </v:textbox>
              </v:shape>
            </w:pict>
          </mc:Fallback>
        </mc:AlternateContent>
      </w:r>
    </w:p>
    <w:tbl>
      <w:tblPr>
        <w:tblStyle w:val="GridTable2-Accent1"/>
        <w:tblpPr w:leftFromText="180" w:rightFromText="180" w:vertAnchor="text" w:horzAnchor="margin" w:tblpXSpec="center" w:tblpY="675"/>
        <w:tblW w:w="10844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ook w:val="04A0" w:firstRow="1" w:lastRow="0" w:firstColumn="1" w:lastColumn="0" w:noHBand="0" w:noVBand="1"/>
      </w:tblPr>
      <w:tblGrid>
        <w:gridCol w:w="2695"/>
        <w:gridCol w:w="3600"/>
        <w:gridCol w:w="2610"/>
        <w:gridCol w:w="1939"/>
      </w:tblGrid>
      <w:tr w:rsidR="00975E8B" w:rsidRPr="0063354A" w:rsidTr="007454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top w:val="single" w:sz="4" w:space="0" w:color="5B9BD5" w:themeColor="accent1"/>
              <w:right w:val="single" w:sz="4" w:space="0" w:color="5B9BD5" w:themeColor="accent1"/>
            </w:tcBorders>
          </w:tcPr>
          <w:p w:rsidR="0063354A" w:rsidRPr="00D24624" w:rsidRDefault="0063354A" w:rsidP="0063354A">
            <w:pPr>
              <w:ind w:right="-720"/>
            </w:pPr>
            <w:r w:rsidRPr="00D24624">
              <w:t>L32</w:t>
            </w:r>
          </w:p>
          <w:p w:rsidR="0063354A" w:rsidRPr="00D24624" w:rsidRDefault="0063354A" w:rsidP="0063354A">
            <w:pPr>
              <w:ind w:right="-720"/>
              <w:rPr>
                <w:sz w:val="20"/>
              </w:rPr>
            </w:pPr>
            <w:r w:rsidRPr="00D24624">
              <w:t>CHIRALPAK</w:t>
            </w:r>
            <w:r w:rsidR="001A1E49" w:rsidRPr="00D24624">
              <w:t>®</w:t>
            </w:r>
            <w:r w:rsidRPr="00D24624">
              <w:t xml:space="preserve"> WH</w:t>
            </w:r>
          </w:p>
        </w:tc>
        <w:tc>
          <w:tcPr>
            <w:tcW w:w="3600" w:type="dxa"/>
            <w:tcBorders>
              <w:top w:val="single" w:sz="4" w:space="0" w:color="5B9BD5" w:themeColor="accent1"/>
              <w:left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63354A" w:rsidRPr="00E03B49" w:rsidRDefault="0063354A" w:rsidP="00975E8B">
            <w:pPr>
              <w:ind w:right="-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E03B49">
              <w:rPr>
                <w:b w:val="0"/>
                <w:sz w:val="20"/>
                <w:szCs w:val="20"/>
              </w:rPr>
              <w:t>Limit of Organotin</w:t>
            </w:r>
          </w:p>
        </w:tc>
        <w:tc>
          <w:tcPr>
            <w:tcW w:w="2610" w:type="dxa"/>
            <w:tcBorders>
              <w:top w:val="single" w:sz="4" w:space="0" w:color="5B9BD5" w:themeColor="accent1"/>
              <w:left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63354A" w:rsidRPr="00E03B49" w:rsidRDefault="0063354A" w:rsidP="00975E8B">
            <w:pPr>
              <w:ind w:right="-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E03B49">
              <w:rPr>
                <w:b w:val="0"/>
                <w:sz w:val="20"/>
                <w:szCs w:val="20"/>
              </w:rPr>
              <w:t xml:space="preserve">Fluorodopa </w:t>
            </w:r>
          </w:p>
        </w:tc>
        <w:tc>
          <w:tcPr>
            <w:tcW w:w="1939" w:type="dxa"/>
            <w:tcBorders>
              <w:top w:val="single" w:sz="4" w:space="0" w:color="5B9BD5" w:themeColor="accent1"/>
              <w:left w:val="single" w:sz="4" w:space="0" w:color="5B9BD5" w:themeColor="accent1"/>
            </w:tcBorders>
            <w:vAlign w:val="center"/>
          </w:tcPr>
          <w:p w:rsidR="0063354A" w:rsidRPr="00E03B49" w:rsidRDefault="0063354A" w:rsidP="00975E8B">
            <w:pPr>
              <w:ind w:right="-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E03B49">
              <w:rPr>
                <w:b w:val="0"/>
                <w:sz w:val="20"/>
                <w:szCs w:val="20"/>
              </w:rPr>
              <w:t>FDOPA</w:t>
            </w:r>
          </w:p>
        </w:tc>
      </w:tr>
      <w:tr w:rsidR="0063354A" w:rsidRPr="003028E8" w:rsidTr="00633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63354A" w:rsidRPr="0063354A" w:rsidRDefault="0063354A" w:rsidP="0063354A">
            <w:pPr>
              <w:ind w:right="-720"/>
            </w:pPr>
          </w:p>
        </w:tc>
        <w:tc>
          <w:tcPr>
            <w:tcW w:w="3600" w:type="dxa"/>
          </w:tcPr>
          <w:p w:rsidR="0063354A" w:rsidRPr="00E03B49" w:rsidRDefault="0063354A" w:rsidP="0063354A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:rsidR="0063354A" w:rsidRPr="00E03B49" w:rsidRDefault="0063354A" w:rsidP="0063354A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939" w:type="dxa"/>
          </w:tcPr>
          <w:p w:rsidR="0063354A" w:rsidRPr="00E03B49" w:rsidRDefault="0063354A" w:rsidP="0063354A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3354A" w:rsidRPr="003028E8" w:rsidTr="00975E8B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63354A" w:rsidRPr="0063354A" w:rsidRDefault="0063354A" w:rsidP="0063354A">
            <w:pPr>
              <w:ind w:right="-720"/>
            </w:pPr>
            <w:r w:rsidRPr="0063354A">
              <w:t>L40</w:t>
            </w:r>
          </w:p>
          <w:p w:rsidR="001A1E49" w:rsidRDefault="0063354A" w:rsidP="0063354A">
            <w:pPr>
              <w:ind w:right="-720"/>
            </w:pPr>
            <w:r w:rsidRPr="0063354A">
              <w:t>CHIRALCEL</w:t>
            </w:r>
            <w:r w:rsidR="001A1E49">
              <w:t xml:space="preserve">® OD </w:t>
            </w:r>
          </w:p>
          <w:p w:rsidR="0063354A" w:rsidRPr="0063354A" w:rsidRDefault="001A1E49" w:rsidP="0063354A">
            <w:pPr>
              <w:ind w:right="-720"/>
            </w:pPr>
            <w:r>
              <w:t xml:space="preserve">CHIRALCEL </w:t>
            </w:r>
            <w:r w:rsidR="0063354A" w:rsidRPr="0063354A">
              <w:t>OD-H</w:t>
            </w:r>
          </w:p>
        </w:tc>
        <w:tc>
          <w:tcPr>
            <w:tcW w:w="3600" w:type="dxa"/>
          </w:tcPr>
          <w:p w:rsidR="0063354A" w:rsidRPr="00E03B49" w:rsidRDefault="0063354A" w:rsidP="00975E8B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f efavirenz R-enantiomer</w:t>
            </w:r>
          </w:p>
          <w:p w:rsidR="0063354A" w:rsidRPr="00E03B49" w:rsidRDefault="0063354A" w:rsidP="00975E8B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f voriconazole-related compound B</w:t>
            </w:r>
          </w:p>
          <w:p w:rsidR="0063354A" w:rsidRPr="00E03B49" w:rsidRDefault="0063354A" w:rsidP="00975E8B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f atomoxetine S- enantiomer</w:t>
            </w:r>
          </w:p>
          <w:p w:rsidR="0063354A" w:rsidRPr="00E03B49" w:rsidRDefault="0063354A" w:rsidP="00975E8B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f valsartan-related compound A</w:t>
            </w:r>
          </w:p>
          <w:p w:rsidR="0063354A" w:rsidRPr="00E03B49" w:rsidRDefault="0063354A" w:rsidP="00975E8B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f irinotecan hydrochloride enantiomer</w:t>
            </w:r>
          </w:p>
        </w:tc>
        <w:tc>
          <w:tcPr>
            <w:tcW w:w="2610" w:type="dxa"/>
          </w:tcPr>
          <w:p w:rsidR="0063354A" w:rsidRPr="00E03B49" w:rsidRDefault="0063354A" w:rsidP="00975E8B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Efavirenz</w:t>
            </w:r>
          </w:p>
          <w:p w:rsidR="0063354A" w:rsidRPr="00E03B49" w:rsidRDefault="0063354A" w:rsidP="00975E8B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Voriconazole</w:t>
            </w:r>
          </w:p>
          <w:p w:rsidR="0063354A" w:rsidRPr="00E03B49" w:rsidRDefault="0063354A" w:rsidP="00975E8B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Atomoxetine Hydrochloride</w:t>
            </w:r>
          </w:p>
          <w:p w:rsidR="0063354A" w:rsidRPr="00E03B49" w:rsidRDefault="0063354A" w:rsidP="00975E8B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Valsartan</w:t>
            </w:r>
          </w:p>
          <w:p w:rsidR="0063354A" w:rsidRPr="00E03B49" w:rsidRDefault="0063354A" w:rsidP="00975E8B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Irinotecan Hydrochloride</w:t>
            </w:r>
          </w:p>
        </w:tc>
        <w:tc>
          <w:tcPr>
            <w:tcW w:w="1939" w:type="dxa"/>
          </w:tcPr>
          <w:p w:rsidR="0063354A" w:rsidRPr="00E03B49" w:rsidRDefault="0063354A" w:rsidP="00975E8B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Sustiva</w:t>
            </w:r>
          </w:p>
          <w:p w:rsidR="0063354A" w:rsidRPr="00E03B49" w:rsidRDefault="0063354A" w:rsidP="00975E8B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VFEND</w:t>
            </w:r>
          </w:p>
          <w:p w:rsidR="0063354A" w:rsidRPr="00E03B49" w:rsidRDefault="0063354A" w:rsidP="00975E8B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Strattera</w:t>
            </w:r>
          </w:p>
          <w:p w:rsidR="0063354A" w:rsidRPr="00E03B49" w:rsidRDefault="0063354A" w:rsidP="00975E8B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Diovan</w:t>
            </w:r>
          </w:p>
          <w:p w:rsidR="0063354A" w:rsidRPr="00E03B49" w:rsidRDefault="0063354A" w:rsidP="00975E8B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Camptosar</w:t>
            </w:r>
          </w:p>
        </w:tc>
      </w:tr>
      <w:tr w:rsidR="0063354A" w:rsidRPr="003028E8" w:rsidTr="00633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63354A" w:rsidRPr="0063354A" w:rsidRDefault="0063354A" w:rsidP="0063354A">
            <w:pPr>
              <w:ind w:right="-720"/>
            </w:pPr>
          </w:p>
        </w:tc>
        <w:tc>
          <w:tcPr>
            <w:tcW w:w="3600" w:type="dxa"/>
          </w:tcPr>
          <w:p w:rsidR="0063354A" w:rsidRPr="00E03B49" w:rsidRDefault="0063354A" w:rsidP="0063354A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:rsidR="0063354A" w:rsidRPr="00E03B49" w:rsidRDefault="0063354A" w:rsidP="0063354A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939" w:type="dxa"/>
          </w:tcPr>
          <w:p w:rsidR="0063354A" w:rsidRPr="00E03B49" w:rsidRDefault="0063354A" w:rsidP="0063354A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3354A" w:rsidRPr="003028E8" w:rsidTr="0063354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63354A" w:rsidRPr="0063354A" w:rsidRDefault="0063354A" w:rsidP="0063354A">
            <w:pPr>
              <w:ind w:right="-720"/>
            </w:pPr>
            <w:r w:rsidRPr="0063354A">
              <w:t>L41</w:t>
            </w:r>
          </w:p>
          <w:p w:rsidR="0063354A" w:rsidRPr="0063354A" w:rsidRDefault="0063354A" w:rsidP="0063354A">
            <w:pPr>
              <w:ind w:right="-720"/>
            </w:pPr>
            <w:r w:rsidRPr="0063354A">
              <w:t>CHIRALPAK AGP</w:t>
            </w:r>
          </w:p>
          <w:p w:rsidR="0063354A" w:rsidRPr="0063354A" w:rsidRDefault="0063354A" w:rsidP="0063354A">
            <w:pPr>
              <w:ind w:right="-720"/>
            </w:pPr>
          </w:p>
        </w:tc>
        <w:tc>
          <w:tcPr>
            <w:tcW w:w="3600" w:type="dxa"/>
          </w:tcPr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r ropivacaine-related compound B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f galantamine 4R, 8R-stereoisomer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f montelukast S-enantiomer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 xml:space="preserve">Limit of tenofovir disoproxil-related compound </w:t>
            </w:r>
          </w:p>
        </w:tc>
        <w:tc>
          <w:tcPr>
            <w:tcW w:w="2610" w:type="dxa"/>
          </w:tcPr>
          <w:p w:rsidR="0063354A" w:rsidRPr="00706DDA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fr-FR"/>
              </w:rPr>
            </w:pPr>
            <w:r w:rsidRPr="00706DDA">
              <w:rPr>
                <w:color w:val="000000" w:themeColor="text1"/>
                <w:sz w:val="20"/>
                <w:szCs w:val="20"/>
                <w:lang w:val="fr-FR"/>
              </w:rPr>
              <w:t>Ropivacaine</w:t>
            </w:r>
          </w:p>
          <w:p w:rsidR="0063354A" w:rsidRPr="00706DDA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fr-FR"/>
              </w:rPr>
            </w:pPr>
            <w:r w:rsidRPr="00706DDA">
              <w:rPr>
                <w:color w:val="000000" w:themeColor="text1"/>
                <w:sz w:val="20"/>
                <w:szCs w:val="20"/>
                <w:lang w:val="fr-FR"/>
              </w:rPr>
              <w:t>Galantamine Hydrobromide</w:t>
            </w:r>
          </w:p>
          <w:p w:rsidR="0063354A" w:rsidRPr="00706DDA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fr-FR"/>
              </w:rPr>
            </w:pPr>
            <w:r w:rsidRPr="00706DDA">
              <w:rPr>
                <w:color w:val="000000" w:themeColor="text1"/>
                <w:sz w:val="20"/>
                <w:szCs w:val="20"/>
                <w:lang w:val="fr-FR"/>
              </w:rPr>
              <w:t>Montelukast Sodium</w:t>
            </w:r>
          </w:p>
          <w:p w:rsidR="0063354A" w:rsidRPr="00706DDA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r w:rsidRPr="00706DDA">
              <w:rPr>
                <w:sz w:val="20"/>
                <w:szCs w:val="20"/>
                <w:lang w:val="fr-FR"/>
              </w:rPr>
              <w:t>Tenofovir Disoproxil Fumarate</w:t>
            </w:r>
          </w:p>
        </w:tc>
        <w:tc>
          <w:tcPr>
            <w:tcW w:w="1939" w:type="dxa"/>
          </w:tcPr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Naropin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Razadyne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Singulair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Viread</w:t>
            </w:r>
          </w:p>
        </w:tc>
      </w:tr>
      <w:tr w:rsidR="0063354A" w:rsidRPr="003028E8" w:rsidTr="00633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63354A" w:rsidRPr="0063354A" w:rsidRDefault="0063354A" w:rsidP="0063354A">
            <w:pPr>
              <w:ind w:right="-720"/>
            </w:pPr>
          </w:p>
        </w:tc>
        <w:tc>
          <w:tcPr>
            <w:tcW w:w="3600" w:type="dxa"/>
          </w:tcPr>
          <w:p w:rsidR="0063354A" w:rsidRPr="00E03B49" w:rsidRDefault="0063354A" w:rsidP="0063354A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:rsidR="0063354A" w:rsidRPr="00E03B49" w:rsidRDefault="0063354A" w:rsidP="0063354A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939" w:type="dxa"/>
          </w:tcPr>
          <w:p w:rsidR="0063354A" w:rsidRPr="00E03B49" w:rsidRDefault="0063354A" w:rsidP="0063354A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3354A" w:rsidRPr="003028E8" w:rsidTr="0063354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63354A" w:rsidRPr="0063354A" w:rsidRDefault="0063354A" w:rsidP="0063354A">
            <w:pPr>
              <w:ind w:right="-720"/>
            </w:pPr>
            <w:r w:rsidRPr="0063354A">
              <w:t>L51</w:t>
            </w:r>
          </w:p>
          <w:p w:rsidR="0063354A" w:rsidRPr="0063354A" w:rsidRDefault="0063354A" w:rsidP="0063354A">
            <w:pPr>
              <w:ind w:right="-720"/>
            </w:pPr>
            <w:r w:rsidRPr="0063354A">
              <w:t>CHIRALPAK AD</w:t>
            </w:r>
          </w:p>
          <w:p w:rsidR="0063354A" w:rsidRPr="0063354A" w:rsidRDefault="0063354A" w:rsidP="0063354A">
            <w:pPr>
              <w:ind w:right="-720"/>
            </w:pPr>
            <w:r w:rsidRPr="0063354A">
              <w:t xml:space="preserve">CHIRALPAK AD-H </w:t>
            </w:r>
          </w:p>
          <w:p w:rsidR="0063354A" w:rsidRPr="0063354A" w:rsidRDefault="0063354A" w:rsidP="0063354A">
            <w:pPr>
              <w:ind w:right="-720"/>
            </w:pPr>
            <w:r w:rsidRPr="0063354A">
              <w:t>CHIRALPAK AD-3</w:t>
            </w:r>
          </w:p>
          <w:p w:rsidR="0063354A" w:rsidRPr="0063354A" w:rsidRDefault="0063354A" w:rsidP="0063354A">
            <w:pPr>
              <w:ind w:right="-720"/>
            </w:pPr>
          </w:p>
          <w:p w:rsidR="0063354A" w:rsidRPr="0063354A" w:rsidRDefault="0063354A" w:rsidP="0063354A">
            <w:pPr>
              <w:ind w:right="-720"/>
            </w:pPr>
          </w:p>
        </w:tc>
        <w:tc>
          <w:tcPr>
            <w:tcW w:w="3600" w:type="dxa"/>
          </w:tcPr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f abacavir enantiomer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f levetiracetam R-enantiomer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f tolterodine S-enantiomer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f atorvastatin 3S,5S-steriomer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Measurement of diastereoisomeric ratio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f paroxetine-related compound C</w:t>
            </w:r>
          </w:p>
          <w:p w:rsidR="0063354A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f brinzolamide-related compound A</w:t>
            </w:r>
          </w:p>
          <w:p w:rsidR="00FD4BD9" w:rsidRPr="00E03B49" w:rsidRDefault="00FD4BD9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antiomeric Purity</w:t>
            </w:r>
          </w:p>
        </w:tc>
        <w:tc>
          <w:tcPr>
            <w:tcW w:w="2610" w:type="dxa"/>
          </w:tcPr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Abacavir Sulfate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evetiracetam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Tolterodine Tartrate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Atorvastatin Calcium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Fulvestrant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Paroxetine Hydrochloride</w:t>
            </w:r>
          </w:p>
          <w:p w:rsidR="0063354A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Briznolamide</w:t>
            </w:r>
          </w:p>
          <w:p w:rsidR="00FD4BD9" w:rsidRPr="00E03B49" w:rsidRDefault="00FD4BD9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477AE">
              <w:rPr>
                <w:sz w:val="18"/>
                <w:szCs w:val="18"/>
              </w:rPr>
              <w:t>Darifenacin Hydrobromide</w:t>
            </w:r>
          </w:p>
        </w:tc>
        <w:tc>
          <w:tcPr>
            <w:tcW w:w="1939" w:type="dxa"/>
          </w:tcPr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Ziagen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Keppra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Detrol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pitor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Faslodex</w:t>
            </w:r>
          </w:p>
          <w:p w:rsidR="0063354A" w:rsidRPr="00E03B49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Paxil</w:t>
            </w:r>
          </w:p>
          <w:p w:rsidR="0063354A" w:rsidRDefault="0063354A" w:rsidP="0063354A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Azopt</w:t>
            </w:r>
          </w:p>
          <w:p w:rsidR="00FD4BD9" w:rsidRPr="00FD4BD9" w:rsidRDefault="00FD4BD9" w:rsidP="00FD4BD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477AE">
              <w:rPr>
                <w:sz w:val="18"/>
                <w:szCs w:val="18"/>
              </w:rPr>
              <w:t>Enablex</w:t>
            </w:r>
          </w:p>
        </w:tc>
      </w:tr>
      <w:tr w:rsidR="0063354A" w:rsidRPr="003028E8" w:rsidTr="00633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63354A" w:rsidRPr="0063354A" w:rsidRDefault="0063354A" w:rsidP="0063354A">
            <w:pPr>
              <w:ind w:right="-720"/>
            </w:pPr>
          </w:p>
        </w:tc>
        <w:tc>
          <w:tcPr>
            <w:tcW w:w="3600" w:type="dxa"/>
          </w:tcPr>
          <w:p w:rsidR="0063354A" w:rsidRPr="003028E8" w:rsidRDefault="0063354A" w:rsidP="0063354A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:rsidR="0063354A" w:rsidRPr="003028E8" w:rsidRDefault="0063354A" w:rsidP="0063354A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39" w:type="dxa"/>
          </w:tcPr>
          <w:p w:rsidR="0063354A" w:rsidRPr="003028E8" w:rsidRDefault="0063354A" w:rsidP="0063354A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63354A" w:rsidRPr="003028E8" w:rsidTr="00E03B49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:rsidR="0063354A" w:rsidRPr="0063354A" w:rsidRDefault="0063354A" w:rsidP="00E03B49">
            <w:pPr>
              <w:ind w:right="-720"/>
            </w:pPr>
            <w:r w:rsidRPr="0063354A">
              <w:t>L66</w:t>
            </w:r>
          </w:p>
          <w:p w:rsidR="0063354A" w:rsidRPr="0063354A" w:rsidRDefault="0063354A" w:rsidP="00E03B49">
            <w:pPr>
              <w:ind w:right="-720"/>
            </w:pPr>
            <w:r w:rsidRPr="0063354A">
              <w:t>CROWNPAK® CR(+)</w:t>
            </w:r>
          </w:p>
        </w:tc>
        <w:tc>
          <w:tcPr>
            <w:tcW w:w="3600" w:type="dxa"/>
            <w:vAlign w:val="center"/>
          </w:tcPr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f valacyclovir D-isomer</w:t>
            </w:r>
          </w:p>
        </w:tc>
        <w:tc>
          <w:tcPr>
            <w:tcW w:w="2610" w:type="dxa"/>
            <w:vAlign w:val="center"/>
          </w:tcPr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Valacyclovir Hydrochloride</w:t>
            </w:r>
          </w:p>
        </w:tc>
        <w:tc>
          <w:tcPr>
            <w:tcW w:w="1939" w:type="dxa"/>
            <w:vAlign w:val="center"/>
          </w:tcPr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Valtrex</w:t>
            </w:r>
          </w:p>
        </w:tc>
      </w:tr>
      <w:tr w:rsidR="0063354A" w:rsidRPr="003028E8" w:rsidTr="00E03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:rsidR="0063354A" w:rsidRPr="0063354A" w:rsidRDefault="0063354A" w:rsidP="00E03B49">
            <w:pPr>
              <w:ind w:right="-720"/>
            </w:pPr>
          </w:p>
        </w:tc>
        <w:tc>
          <w:tcPr>
            <w:tcW w:w="3600" w:type="dxa"/>
            <w:vAlign w:val="center"/>
          </w:tcPr>
          <w:p w:rsidR="0063354A" w:rsidRPr="00E03B49" w:rsidRDefault="0063354A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610" w:type="dxa"/>
            <w:vAlign w:val="center"/>
          </w:tcPr>
          <w:p w:rsidR="0063354A" w:rsidRPr="00E03B49" w:rsidRDefault="0063354A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939" w:type="dxa"/>
            <w:vAlign w:val="center"/>
          </w:tcPr>
          <w:p w:rsidR="0063354A" w:rsidRPr="00E03B49" w:rsidRDefault="0063354A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3354A" w:rsidRPr="003028E8" w:rsidTr="00E03B4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:rsidR="0063354A" w:rsidRPr="0063354A" w:rsidRDefault="0063354A" w:rsidP="00E03B49">
            <w:pPr>
              <w:ind w:right="-720"/>
            </w:pPr>
            <w:r w:rsidRPr="0063354A">
              <w:t>L70</w:t>
            </w:r>
          </w:p>
          <w:p w:rsidR="0063354A" w:rsidRPr="0063354A" w:rsidRDefault="0063354A" w:rsidP="00E03B49">
            <w:pPr>
              <w:ind w:right="-720"/>
            </w:pPr>
            <w:r w:rsidRPr="0063354A">
              <w:t>CHIRALCEL OC-H</w:t>
            </w:r>
          </w:p>
        </w:tc>
        <w:tc>
          <w:tcPr>
            <w:tcW w:w="3600" w:type="dxa"/>
            <w:vAlign w:val="center"/>
          </w:tcPr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f oxaliplatin-related compound D</w:t>
            </w:r>
          </w:p>
        </w:tc>
        <w:tc>
          <w:tcPr>
            <w:tcW w:w="2610" w:type="dxa"/>
            <w:vAlign w:val="center"/>
          </w:tcPr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Oxaliplatin</w:t>
            </w:r>
          </w:p>
        </w:tc>
        <w:tc>
          <w:tcPr>
            <w:tcW w:w="1939" w:type="dxa"/>
            <w:vAlign w:val="center"/>
          </w:tcPr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Eloxatin</w:t>
            </w:r>
          </w:p>
        </w:tc>
      </w:tr>
      <w:tr w:rsidR="0063354A" w:rsidRPr="003028E8" w:rsidTr="00E03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:rsidR="0063354A" w:rsidRPr="0063354A" w:rsidRDefault="0063354A" w:rsidP="00E03B49">
            <w:pPr>
              <w:ind w:right="-720"/>
            </w:pPr>
          </w:p>
        </w:tc>
        <w:tc>
          <w:tcPr>
            <w:tcW w:w="3600" w:type="dxa"/>
            <w:vAlign w:val="center"/>
          </w:tcPr>
          <w:p w:rsidR="0063354A" w:rsidRPr="00E03B49" w:rsidRDefault="0063354A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610" w:type="dxa"/>
            <w:vAlign w:val="center"/>
          </w:tcPr>
          <w:p w:rsidR="0063354A" w:rsidRPr="00E03B49" w:rsidRDefault="0063354A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939" w:type="dxa"/>
            <w:vAlign w:val="center"/>
          </w:tcPr>
          <w:p w:rsidR="0063354A" w:rsidRPr="00E03B49" w:rsidRDefault="0063354A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3354A" w:rsidRPr="003028E8" w:rsidTr="00E03B4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:rsidR="0063354A" w:rsidRPr="0063354A" w:rsidRDefault="0063354A" w:rsidP="00E03B49">
            <w:pPr>
              <w:ind w:right="-720"/>
            </w:pPr>
            <w:r w:rsidRPr="0063354A">
              <w:t>L79</w:t>
            </w:r>
          </w:p>
          <w:p w:rsidR="0063354A" w:rsidRPr="0063354A" w:rsidRDefault="0063354A" w:rsidP="00E03B49">
            <w:pPr>
              <w:ind w:right="-720"/>
            </w:pPr>
            <w:r w:rsidRPr="0063354A">
              <w:t>CHIRALPAK HSA</w:t>
            </w:r>
          </w:p>
        </w:tc>
        <w:tc>
          <w:tcPr>
            <w:tcW w:w="3600" w:type="dxa"/>
            <w:vAlign w:val="center"/>
          </w:tcPr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Enantiomeric Purity</w:t>
            </w:r>
          </w:p>
        </w:tc>
        <w:tc>
          <w:tcPr>
            <w:tcW w:w="2610" w:type="dxa"/>
            <w:vAlign w:val="center"/>
          </w:tcPr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</w:pPr>
            <w:r w:rsidRPr="00E03B49"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  <w:t>Calcium</w:t>
            </w:r>
            <w:r w:rsidRPr="00E03B49">
              <w:rPr>
                <w:rStyle w:val="apple-converted-space"/>
                <w:rFonts w:cs="Arial"/>
                <w:color w:val="000000"/>
                <w:sz w:val="20"/>
                <w:szCs w:val="20"/>
                <w:shd w:val="clear" w:color="auto" w:fill="FFFFFF"/>
              </w:rPr>
              <w:t> </w:t>
            </w:r>
            <w:r w:rsidRPr="00E03B49">
              <w:rPr>
                <w:rStyle w:val="boldsmcap"/>
                <w:rFonts w:cs="Arial"/>
                <w:b/>
                <w:bCs/>
                <w:smallCaps/>
                <w:color w:val="000000"/>
                <w:sz w:val="20"/>
                <w:szCs w:val="20"/>
                <w:shd w:val="clear" w:color="auto" w:fill="FFFFFF"/>
              </w:rPr>
              <w:t>l</w:t>
            </w:r>
            <w:r w:rsidRPr="00E03B49"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  <w:t>-5-</w:t>
            </w:r>
          </w:p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  <w:t>Methyltetrahydrofolate</w:t>
            </w:r>
          </w:p>
        </w:tc>
        <w:tc>
          <w:tcPr>
            <w:tcW w:w="1939" w:type="dxa"/>
            <w:vAlign w:val="center"/>
          </w:tcPr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Calcium Supplements</w:t>
            </w:r>
          </w:p>
        </w:tc>
      </w:tr>
      <w:tr w:rsidR="0063354A" w:rsidRPr="003028E8" w:rsidTr="00E03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:rsidR="0063354A" w:rsidRPr="0063354A" w:rsidRDefault="0063354A" w:rsidP="00E03B49">
            <w:pPr>
              <w:ind w:right="-720"/>
            </w:pPr>
          </w:p>
        </w:tc>
        <w:tc>
          <w:tcPr>
            <w:tcW w:w="3600" w:type="dxa"/>
            <w:vAlign w:val="center"/>
          </w:tcPr>
          <w:p w:rsidR="0063354A" w:rsidRPr="00E03B49" w:rsidRDefault="0063354A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610" w:type="dxa"/>
            <w:vAlign w:val="center"/>
          </w:tcPr>
          <w:p w:rsidR="0063354A" w:rsidRPr="00E03B49" w:rsidRDefault="0063354A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939" w:type="dxa"/>
            <w:vAlign w:val="center"/>
          </w:tcPr>
          <w:p w:rsidR="0063354A" w:rsidRPr="00E03B49" w:rsidRDefault="0063354A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3354A" w:rsidRPr="003028E8" w:rsidTr="00E03B4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:rsidR="0063354A" w:rsidRPr="00706DDA" w:rsidRDefault="0063354A" w:rsidP="00E03B49">
            <w:pPr>
              <w:ind w:right="-720"/>
              <w:rPr>
                <w:lang w:val="fr-FR"/>
              </w:rPr>
            </w:pPr>
            <w:r w:rsidRPr="00706DDA">
              <w:rPr>
                <w:lang w:val="fr-FR"/>
              </w:rPr>
              <w:t>L80</w:t>
            </w:r>
          </w:p>
          <w:p w:rsidR="0063354A" w:rsidRPr="00706DDA" w:rsidRDefault="0063354A" w:rsidP="00E03B49">
            <w:pPr>
              <w:ind w:right="-720"/>
              <w:rPr>
                <w:lang w:val="fr-FR"/>
              </w:rPr>
            </w:pPr>
            <w:r w:rsidRPr="00706DDA">
              <w:rPr>
                <w:lang w:val="fr-FR"/>
              </w:rPr>
              <w:t>CHIRALCEL OJ</w:t>
            </w:r>
          </w:p>
          <w:p w:rsidR="0063354A" w:rsidRPr="00706DDA" w:rsidRDefault="0063354A" w:rsidP="00E03B49">
            <w:pPr>
              <w:ind w:right="-720"/>
              <w:rPr>
                <w:lang w:val="fr-FR"/>
              </w:rPr>
            </w:pPr>
            <w:r w:rsidRPr="00706DDA">
              <w:rPr>
                <w:lang w:val="fr-FR"/>
              </w:rPr>
              <w:t>CHIRALCEL OJ-H</w:t>
            </w:r>
          </w:p>
          <w:p w:rsidR="0063354A" w:rsidRPr="0063354A" w:rsidRDefault="0063354A" w:rsidP="00E03B49">
            <w:pPr>
              <w:ind w:right="-720"/>
            </w:pPr>
            <w:r w:rsidRPr="0063354A">
              <w:t>CHIRALCEL OJ-3</w:t>
            </w:r>
          </w:p>
        </w:tc>
        <w:tc>
          <w:tcPr>
            <w:tcW w:w="3600" w:type="dxa"/>
            <w:vAlign w:val="center"/>
          </w:tcPr>
          <w:p w:rsidR="00E03B49" w:rsidRDefault="00E03B49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Limit of Exemestane</w:t>
            </w:r>
          </w:p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To be specified</w:t>
            </w:r>
          </w:p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610" w:type="dxa"/>
            <w:vAlign w:val="center"/>
          </w:tcPr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Exemestane</w:t>
            </w:r>
          </w:p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Clopidogral Bisulfate</w:t>
            </w:r>
          </w:p>
        </w:tc>
        <w:tc>
          <w:tcPr>
            <w:tcW w:w="1939" w:type="dxa"/>
            <w:vAlign w:val="center"/>
          </w:tcPr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Aromasin</w:t>
            </w:r>
          </w:p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Plavix</w:t>
            </w:r>
          </w:p>
          <w:p w:rsidR="0063354A" w:rsidRPr="00E03B49" w:rsidRDefault="0063354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75E8B" w:rsidRPr="003028E8" w:rsidTr="00E03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:rsidR="00975E8B" w:rsidRPr="0063354A" w:rsidRDefault="00975E8B" w:rsidP="00E03B49">
            <w:pPr>
              <w:ind w:right="-720"/>
            </w:pPr>
          </w:p>
        </w:tc>
        <w:tc>
          <w:tcPr>
            <w:tcW w:w="3600" w:type="dxa"/>
            <w:vAlign w:val="center"/>
          </w:tcPr>
          <w:p w:rsidR="00975E8B" w:rsidRPr="00E03B49" w:rsidRDefault="00975E8B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610" w:type="dxa"/>
            <w:vAlign w:val="center"/>
          </w:tcPr>
          <w:p w:rsidR="00975E8B" w:rsidRPr="00E03B49" w:rsidRDefault="00975E8B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939" w:type="dxa"/>
            <w:vAlign w:val="center"/>
          </w:tcPr>
          <w:p w:rsidR="00975E8B" w:rsidRPr="00E03B49" w:rsidRDefault="00975E8B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75E8B" w:rsidRPr="00975E8B" w:rsidTr="00E03B4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:rsidR="00975E8B" w:rsidRPr="00EA2A74" w:rsidRDefault="00975E8B" w:rsidP="00E03B49">
            <w:pPr>
              <w:ind w:right="-720"/>
              <w:rPr>
                <w:b w:val="0"/>
              </w:rPr>
            </w:pPr>
            <w:r w:rsidRPr="00EA2A74">
              <w:t>L90</w:t>
            </w:r>
          </w:p>
          <w:p w:rsidR="00975E8B" w:rsidRDefault="00975E8B" w:rsidP="00E03B49">
            <w:pPr>
              <w:ind w:right="-720"/>
            </w:pPr>
            <w:r>
              <w:t>CHIRALPAK AS</w:t>
            </w:r>
          </w:p>
          <w:p w:rsidR="00975E8B" w:rsidRPr="00EA2A74" w:rsidRDefault="00975E8B" w:rsidP="00E03B49">
            <w:pPr>
              <w:ind w:right="-720"/>
              <w:rPr>
                <w:b w:val="0"/>
              </w:rPr>
            </w:pPr>
            <w:r>
              <w:t>CHIRALPAK AS-H</w:t>
            </w:r>
          </w:p>
          <w:p w:rsidR="00975E8B" w:rsidRPr="00EA2A74" w:rsidRDefault="00975E8B" w:rsidP="00E03B49">
            <w:pPr>
              <w:ind w:right="-720"/>
              <w:rPr>
                <w:b w:val="0"/>
              </w:rPr>
            </w:pPr>
            <w:r>
              <w:t xml:space="preserve">CHIRALPAK </w:t>
            </w:r>
            <w:r w:rsidRPr="00EA2A74">
              <w:t>AS</w:t>
            </w:r>
            <w:r>
              <w:t>-3</w:t>
            </w:r>
          </w:p>
        </w:tc>
        <w:tc>
          <w:tcPr>
            <w:tcW w:w="3600" w:type="dxa"/>
            <w:vAlign w:val="center"/>
          </w:tcPr>
          <w:p w:rsidR="00975E8B" w:rsidRPr="00E03B49" w:rsidRDefault="00975E8B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Enantiomeric Purity</w:t>
            </w:r>
          </w:p>
        </w:tc>
        <w:tc>
          <w:tcPr>
            <w:tcW w:w="2610" w:type="dxa"/>
            <w:vAlign w:val="center"/>
          </w:tcPr>
          <w:p w:rsidR="00975E8B" w:rsidRPr="00E03B49" w:rsidRDefault="00975E8B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Frovatriptan Succinate</w:t>
            </w:r>
          </w:p>
        </w:tc>
        <w:tc>
          <w:tcPr>
            <w:tcW w:w="1939" w:type="dxa"/>
            <w:vAlign w:val="center"/>
          </w:tcPr>
          <w:p w:rsidR="00975E8B" w:rsidRPr="00E03B49" w:rsidRDefault="00975E8B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3B49">
              <w:rPr>
                <w:sz w:val="20"/>
                <w:szCs w:val="20"/>
              </w:rPr>
              <w:t>Frova</w:t>
            </w:r>
          </w:p>
        </w:tc>
      </w:tr>
    </w:tbl>
    <w:p w:rsidR="0087775F" w:rsidRPr="003028E8" w:rsidRDefault="0087775F" w:rsidP="0087775F">
      <w:pPr>
        <w:ind w:left="1440" w:right="-720" w:firstLine="720"/>
        <w:jc w:val="right"/>
      </w:pPr>
    </w:p>
    <w:p w:rsidR="0063354A" w:rsidRDefault="0063354A" w:rsidP="0063354A">
      <w:pPr>
        <w:ind w:right="-720"/>
      </w:pPr>
    </w:p>
    <w:p w:rsidR="00975E8B" w:rsidRDefault="00975E8B" w:rsidP="0063354A">
      <w:pPr>
        <w:ind w:right="-720"/>
      </w:pPr>
    </w:p>
    <w:p w:rsidR="00975E8B" w:rsidRDefault="005A3D56" w:rsidP="00B2150B">
      <w:pPr>
        <w:ind w:left="1440" w:right="-720" w:firstLine="720"/>
        <w:jc w:val="right"/>
      </w:pPr>
      <w:r>
        <w:rPr>
          <w:noProof/>
        </w:rPr>
        <w:lastRenderedPageBreak/>
        <w:drawing>
          <wp:inline distT="0" distB="0" distL="0" distR="0" wp14:anchorId="3A7DC0A7" wp14:editId="055494AC">
            <wp:extent cx="1353787" cy="983721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iral Logo no Inc JPEG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411" cy="988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150B" w:rsidRPr="003028E8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E68E820" wp14:editId="699DCF7E">
                <wp:simplePos x="0" y="0"/>
                <wp:positionH relativeFrom="column">
                  <wp:posOffset>-466725</wp:posOffset>
                </wp:positionH>
                <wp:positionV relativeFrom="paragraph">
                  <wp:posOffset>172085</wp:posOffset>
                </wp:positionV>
                <wp:extent cx="3505200" cy="830997"/>
                <wp:effectExtent l="0" t="0" r="0" b="0"/>
                <wp:wrapNone/>
                <wp:docPr id="8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5200" cy="83099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2150B" w:rsidRPr="000D1569" w:rsidRDefault="00B2150B" w:rsidP="00B2150B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sz w:val="36"/>
                                <w:szCs w:val="36"/>
                              </w:rPr>
                            </w:pPr>
                            <w:r w:rsidRPr="000D1569">
                              <w:rPr>
                                <w:rFonts w:ascii="Arial Narrow" w:eastAsia="MS PGothic" w:hAnsi="Arial Narrow" w:cstheme="minorBidi"/>
                                <w:b/>
                                <w:bCs/>
                                <w:color w:val="030D3C"/>
                                <w:kern w:val="24"/>
                                <w:sz w:val="36"/>
                                <w:szCs w:val="36"/>
                              </w:rPr>
                              <w:t>Chiral Technologies</w:t>
                            </w:r>
                          </w:p>
                          <w:p w:rsidR="00B2150B" w:rsidRPr="000D1569" w:rsidRDefault="00B2150B" w:rsidP="00B2150B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sz w:val="36"/>
                                <w:szCs w:val="36"/>
                              </w:rPr>
                            </w:pPr>
                            <w:r w:rsidRPr="000D1569">
                              <w:rPr>
                                <w:rFonts w:ascii="Arial Narrow" w:eastAsia="MS PGothic" w:hAnsi="Arial Narrow" w:cstheme="minorBidi"/>
                                <w:b/>
                                <w:bCs/>
                                <w:color w:val="030D3C"/>
                                <w:kern w:val="24"/>
                                <w:sz w:val="36"/>
                                <w:szCs w:val="36"/>
                              </w:rPr>
                              <w:t>USP List of HPLC Columns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E68E820" id="_x0000_s1028" type="#_x0000_t202" style="position:absolute;left:0;text-align:left;margin-left:-36.75pt;margin-top:13.55pt;width:276pt;height:65.45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" filled="f" stroked="f">
                <v:textbox style="mso-fit-shape-to-text:t">
                  <w:txbxContent>
                    <w:p w:rsidR="00B2150B" w:rsidRPr="000D1569" w:rsidRDefault="00B2150B" w:rsidP="00B2150B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sz w:val="36"/>
                          <w:szCs w:val="36"/>
                        </w:rPr>
                      </w:pPr>
                      <w:r w:rsidRPr="000D1569">
                        <w:rPr>
                          <w:rFonts w:ascii="Arial Narrow" w:eastAsia="MS PGothic" w:hAnsi="Arial Narrow" w:cstheme="minorBidi"/>
                          <w:b/>
                          <w:bCs/>
                          <w:color w:val="030D3C"/>
                          <w:kern w:val="24"/>
                          <w:sz w:val="36"/>
                          <w:szCs w:val="36"/>
                        </w:rPr>
                        <w:t>Chiral Technologies</w:t>
                      </w:r>
                    </w:p>
                    <w:p w:rsidR="00B2150B" w:rsidRPr="000D1569" w:rsidRDefault="00B2150B" w:rsidP="00B2150B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sz w:val="36"/>
                          <w:szCs w:val="36"/>
                        </w:rPr>
                      </w:pPr>
                      <w:r w:rsidRPr="000D1569">
                        <w:rPr>
                          <w:rFonts w:ascii="Arial Narrow" w:eastAsia="MS PGothic" w:hAnsi="Arial Narrow" w:cstheme="minorBidi"/>
                          <w:b/>
                          <w:bCs/>
                          <w:color w:val="030D3C"/>
                          <w:kern w:val="24"/>
                          <w:sz w:val="36"/>
                          <w:szCs w:val="36"/>
                        </w:rPr>
                        <w:t>USP List of HPLC Columns</w:t>
                      </w:r>
                    </w:p>
                  </w:txbxContent>
                </v:textbox>
              </v:shape>
            </w:pict>
          </mc:Fallback>
        </mc:AlternateContent>
      </w:r>
    </w:p>
    <w:p w:rsidR="00975E8B" w:rsidRDefault="00975E8B" w:rsidP="0063354A">
      <w:pPr>
        <w:ind w:right="-720"/>
      </w:pPr>
      <w:r w:rsidRPr="003028E8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DFD4BA8" wp14:editId="094C5B3A">
                <wp:simplePos x="0" y="0"/>
                <wp:positionH relativeFrom="column">
                  <wp:posOffset>-523875</wp:posOffset>
                </wp:positionH>
                <wp:positionV relativeFrom="paragraph">
                  <wp:posOffset>159385</wp:posOffset>
                </wp:positionV>
                <wp:extent cx="6972300" cy="4476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2300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354A" w:rsidRPr="003028E8" w:rsidRDefault="0063354A" w:rsidP="0063354A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3028E8">
                              <w:rPr>
                                <w:b/>
                              </w:rPr>
                              <w:t>USP Code</w:t>
                            </w:r>
                            <w:r w:rsidRPr="003028E8">
                              <w:rPr>
                                <w:b/>
                              </w:rPr>
                              <w:tab/>
                            </w:r>
                            <w:r w:rsidRPr="003028E8">
                              <w:rPr>
                                <w:b/>
                              </w:rPr>
                              <w:tab/>
                              <w:t xml:space="preserve">          USP Specification Analysis        </w:t>
                            </w:r>
                          </w:p>
                          <w:p w:rsidR="0063354A" w:rsidRDefault="0063354A" w:rsidP="0063354A">
                            <w:pPr>
                              <w:spacing w:after="0" w:line="240" w:lineRule="auto"/>
                            </w:pPr>
                            <w:r w:rsidRPr="003028E8">
                              <w:rPr>
                                <w:b/>
                              </w:rPr>
                              <w:t>Column Name</w:t>
                            </w:r>
                            <w:r>
                              <w:t xml:space="preserve">                           </w:t>
                            </w:r>
                            <w:r w:rsidRPr="003028E8">
                              <w:rPr>
                                <w:b/>
                              </w:rPr>
                              <w:t>(Pending/Official)</w:t>
                            </w:r>
                            <w:r w:rsidRPr="0087775F">
                              <w:t xml:space="preserve"> </w:t>
                            </w:r>
                            <w:r>
                              <w:tab/>
                              <w:t xml:space="preserve">                                       </w:t>
                            </w:r>
                            <w:r w:rsidRPr="003028E8">
                              <w:rPr>
                                <w:b/>
                              </w:rPr>
                              <w:t>Dr</w:t>
                            </w:r>
                            <w:r>
                              <w:rPr>
                                <w:b/>
                              </w:rPr>
                              <w:t xml:space="preserve">ug Chemical Name             </w:t>
                            </w:r>
                            <w:r w:rsidRPr="003028E8">
                              <w:rPr>
                                <w:b/>
                              </w:rPr>
                              <w:t>Drug Brand Name</w:t>
                            </w:r>
                          </w:p>
                          <w:p w:rsidR="0063354A" w:rsidRDefault="0063354A" w:rsidP="0063354A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:rsidR="0063354A" w:rsidRDefault="0063354A" w:rsidP="0063354A"/>
                          <w:p w:rsidR="0063354A" w:rsidRDefault="0063354A" w:rsidP="0063354A"/>
                          <w:p w:rsidR="0063354A" w:rsidRDefault="0063354A" w:rsidP="0063354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FD4BA8" id="Text Box 6" o:spid="_x0000_s1029" type="#_x0000_t202" style="position:absolute;margin-left:-41.25pt;margin-top:12.55pt;width:549pt;height:35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" fillcolor="white [3201]" strokeweight=".5pt">
                <v:textbox>
                  <w:txbxContent>
                    <w:p w:rsidR="0063354A" w:rsidRPr="003028E8" w:rsidRDefault="0063354A" w:rsidP="0063354A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3028E8">
                        <w:rPr>
                          <w:b/>
                        </w:rPr>
                        <w:t>USP Code</w:t>
                      </w:r>
                      <w:r w:rsidRPr="003028E8">
                        <w:rPr>
                          <w:b/>
                        </w:rPr>
                        <w:tab/>
                      </w:r>
                      <w:r w:rsidRPr="003028E8">
                        <w:rPr>
                          <w:b/>
                        </w:rPr>
                        <w:tab/>
                        <w:t xml:space="preserve">          USP Specification Analysis        </w:t>
                      </w:r>
                    </w:p>
                    <w:p w:rsidR="0063354A" w:rsidRDefault="0063354A" w:rsidP="0063354A">
                      <w:pPr>
                        <w:spacing w:after="0" w:line="240" w:lineRule="auto"/>
                      </w:pPr>
                      <w:r w:rsidRPr="003028E8">
                        <w:rPr>
                          <w:b/>
                        </w:rPr>
                        <w:t>Column Name</w:t>
                      </w:r>
                      <w:r>
                        <w:t xml:space="preserve">                           </w:t>
                      </w:r>
                      <w:r w:rsidRPr="003028E8">
                        <w:rPr>
                          <w:b/>
                        </w:rPr>
                        <w:t>(Pending/Official)</w:t>
                      </w:r>
                      <w:r w:rsidRPr="0087775F">
                        <w:t xml:space="preserve"> </w:t>
                      </w:r>
                      <w:r>
                        <w:tab/>
                        <w:t xml:space="preserve">                                       </w:t>
                      </w:r>
                      <w:r w:rsidRPr="003028E8">
                        <w:rPr>
                          <w:b/>
                        </w:rPr>
                        <w:t>Dr</w:t>
                      </w:r>
                      <w:r>
                        <w:rPr>
                          <w:b/>
                        </w:rPr>
                        <w:t xml:space="preserve">ug Chemical Name             </w:t>
                      </w:r>
                      <w:r w:rsidRPr="003028E8">
                        <w:rPr>
                          <w:b/>
                        </w:rPr>
                        <w:t>Drug Brand Name</w:t>
                      </w:r>
                    </w:p>
                    <w:p w:rsidR="0063354A" w:rsidRDefault="0063354A" w:rsidP="0063354A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  <w:p w:rsidR="0063354A" w:rsidRDefault="0063354A" w:rsidP="0063354A"/>
                    <w:p w:rsidR="0063354A" w:rsidRDefault="0063354A" w:rsidP="0063354A"/>
                    <w:p w:rsidR="0063354A" w:rsidRDefault="0063354A" w:rsidP="0063354A"/>
                  </w:txbxContent>
                </v:textbox>
              </v:shape>
            </w:pict>
          </mc:Fallback>
        </mc:AlternateContent>
      </w:r>
    </w:p>
    <w:p w:rsidR="00975E8B" w:rsidRDefault="00975E8B" w:rsidP="0063354A">
      <w:pPr>
        <w:ind w:right="-720"/>
      </w:pPr>
    </w:p>
    <w:tbl>
      <w:tblPr>
        <w:tblStyle w:val="GridTable2-Accent1"/>
        <w:tblpPr w:leftFromText="180" w:rightFromText="180" w:vertAnchor="text" w:horzAnchor="margin" w:tblpXSpec="center" w:tblpY="152"/>
        <w:tblW w:w="10844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ook w:val="04A0" w:firstRow="1" w:lastRow="0" w:firstColumn="1" w:lastColumn="0" w:noHBand="0" w:noVBand="1"/>
      </w:tblPr>
      <w:tblGrid>
        <w:gridCol w:w="2695"/>
        <w:gridCol w:w="3600"/>
        <w:gridCol w:w="2610"/>
        <w:gridCol w:w="1939"/>
      </w:tblGrid>
      <w:tr w:rsidR="00D24624" w:rsidRPr="003028E8" w:rsidTr="00D246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91C5D" w:rsidRPr="00EA2A74" w:rsidRDefault="00D91C5D" w:rsidP="00D91C5D">
            <w:pPr>
              <w:ind w:right="-720"/>
              <w:rPr>
                <w:b w:val="0"/>
              </w:rPr>
            </w:pPr>
          </w:p>
        </w:tc>
        <w:tc>
          <w:tcPr>
            <w:tcW w:w="360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D91C5D" w:rsidRDefault="00D91C5D" w:rsidP="00D91C5D">
            <w:pPr>
              <w:ind w:right="-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D91C5D" w:rsidRPr="003028E8" w:rsidRDefault="00D91C5D" w:rsidP="00D91C5D">
            <w:pPr>
              <w:ind w:right="-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3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91C5D" w:rsidRDefault="00D91C5D" w:rsidP="00D91C5D">
            <w:pPr>
              <w:ind w:right="-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D24624" w:rsidRPr="003028E8" w:rsidTr="00D24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D91C5D" w:rsidRPr="00EA2A74" w:rsidRDefault="00D91C5D" w:rsidP="00D91C5D">
            <w:pPr>
              <w:ind w:right="-720"/>
              <w:rPr>
                <w:b w:val="0"/>
              </w:rPr>
            </w:pPr>
          </w:p>
        </w:tc>
        <w:tc>
          <w:tcPr>
            <w:tcW w:w="3600" w:type="dxa"/>
          </w:tcPr>
          <w:p w:rsidR="00D91C5D" w:rsidRDefault="00D91C5D" w:rsidP="00D91C5D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:rsidR="00D91C5D" w:rsidRPr="003028E8" w:rsidRDefault="00D91C5D" w:rsidP="00D91C5D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39" w:type="dxa"/>
          </w:tcPr>
          <w:p w:rsidR="00D91C5D" w:rsidRDefault="00D91C5D" w:rsidP="00D91C5D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D24624" w:rsidRPr="003028E8" w:rsidTr="00D24624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D24624" w:rsidRDefault="00D24624" w:rsidP="00D24624">
            <w:pPr>
              <w:ind w:right="-720"/>
              <w:rPr>
                <w:b w:val="0"/>
              </w:rPr>
            </w:pPr>
            <w:r>
              <w:t>L93</w:t>
            </w:r>
          </w:p>
          <w:p w:rsidR="00D24624" w:rsidRDefault="00D24624" w:rsidP="00D24624">
            <w:pPr>
              <w:ind w:right="-720"/>
              <w:rPr>
                <w:b w:val="0"/>
              </w:rPr>
            </w:pPr>
            <w:r>
              <w:t xml:space="preserve">CHIRALCEL OD-RH </w:t>
            </w:r>
          </w:p>
          <w:p w:rsidR="00D24624" w:rsidRPr="00EA2A74" w:rsidRDefault="00D24624" w:rsidP="00D24624">
            <w:pPr>
              <w:ind w:right="-720"/>
              <w:rPr>
                <w:b w:val="0"/>
              </w:rPr>
            </w:pPr>
            <w:r>
              <w:t>CHIRALCEL OD-3R</w:t>
            </w:r>
          </w:p>
        </w:tc>
        <w:tc>
          <w:tcPr>
            <w:tcW w:w="3600" w:type="dxa"/>
          </w:tcPr>
          <w:p w:rsidR="00E03B49" w:rsidRDefault="00E03B49" w:rsidP="00D24624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:rsidR="00D24624" w:rsidRDefault="005437F5" w:rsidP="005437F5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ganic Impurities</w:t>
            </w:r>
          </w:p>
        </w:tc>
        <w:tc>
          <w:tcPr>
            <w:tcW w:w="2610" w:type="dxa"/>
          </w:tcPr>
          <w:p w:rsidR="00E03B49" w:rsidRDefault="00E03B49" w:rsidP="00D24624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:rsidR="00D24624" w:rsidRPr="003028E8" w:rsidRDefault="00D24624" w:rsidP="00D24624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zetimibe</w:t>
            </w:r>
          </w:p>
        </w:tc>
        <w:tc>
          <w:tcPr>
            <w:tcW w:w="1939" w:type="dxa"/>
          </w:tcPr>
          <w:p w:rsidR="00E03B49" w:rsidRDefault="00E03B49" w:rsidP="00D24624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:rsidR="00D24624" w:rsidRDefault="00D24624" w:rsidP="00D24624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etia</w:t>
            </w:r>
          </w:p>
        </w:tc>
      </w:tr>
      <w:tr w:rsidR="00D24624" w:rsidRPr="003028E8" w:rsidTr="00D24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D24624" w:rsidRPr="004758BC" w:rsidRDefault="00D24624" w:rsidP="00D24624">
            <w:pPr>
              <w:ind w:right="-720"/>
              <w:rPr>
                <w:b w:val="0"/>
              </w:rPr>
            </w:pPr>
          </w:p>
        </w:tc>
        <w:tc>
          <w:tcPr>
            <w:tcW w:w="3600" w:type="dxa"/>
          </w:tcPr>
          <w:p w:rsidR="00D24624" w:rsidRPr="00F477AE" w:rsidRDefault="00D24624" w:rsidP="00D24624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:rsidR="00D24624" w:rsidRPr="00F477AE" w:rsidRDefault="00D24624" w:rsidP="00D24624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39" w:type="dxa"/>
          </w:tcPr>
          <w:p w:rsidR="00D24624" w:rsidRPr="00F477AE" w:rsidRDefault="00D24624" w:rsidP="00D24624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D24624" w:rsidRPr="003028E8" w:rsidTr="00D24624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D24624" w:rsidRPr="00706DDA" w:rsidRDefault="00D24624" w:rsidP="00D24624">
            <w:pPr>
              <w:ind w:right="-720"/>
              <w:rPr>
                <w:lang w:val="fr-FR"/>
              </w:rPr>
            </w:pPr>
            <w:r w:rsidRPr="00706DDA">
              <w:rPr>
                <w:lang w:val="fr-FR"/>
              </w:rPr>
              <w:t xml:space="preserve">L99 </w:t>
            </w:r>
          </w:p>
          <w:p w:rsidR="00D24624" w:rsidRPr="00706DDA" w:rsidRDefault="00D24624" w:rsidP="00D24624">
            <w:pPr>
              <w:ind w:right="-720"/>
              <w:rPr>
                <w:b w:val="0"/>
                <w:lang w:val="fr-FR"/>
              </w:rPr>
            </w:pPr>
            <w:r w:rsidRPr="00706DDA">
              <w:rPr>
                <w:lang w:val="fr-FR"/>
              </w:rPr>
              <w:t>CHIRALPAK IA</w:t>
            </w:r>
          </w:p>
          <w:p w:rsidR="00D24624" w:rsidRPr="00706DDA" w:rsidRDefault="00D24624" w:rsidP="00D24624">
            <w:pPr>
              <w:ind w:right="-720"/>
              <w:rPr>
                <w:b w:val="0"/>
                <w:lang w:val="fr-FR"/>
              </w:rPr>
            </w:pPr>
            <w:r w:rsidRPr="00706DDA">
              <w:rPr>
                <w:lang w:val="fr-FR"/>
              </w:rPr>
              <w:t>CHIRALPAK IA-3</w:t>
            </w:r>
          </w:p>
        </w:tc>
        <w:tc>
          <w:tcPr>
            <w:tcW w:w="3600" w:type="dxa"/>
          </w:tcPr>
          <w:p w:rsidR="00D24624" w:rsidRPr="00706DDA" w:rsidRDefault="00D24624" w:rsidP="00D24624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fr-FR"/>
              </w:rPr>
            </w:pPr>
          </w:p>
          <w:p w:rsidR="00FD4BD9" w:rsidRPr="00F477AE" w:rsidRDefault="00FD4BD9" w:rsidP="00D24624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antiomeric Purity</w:t>
            </w:r>
          </w:p>
        </w:tc>
        <w:tc>
          <w:tcPr>
            <w:tcW w:w="2610" w:type="dxa"/>
          </w:tcPr>
          <w:p w:rsidR="00E03B49" w:rsidRDefault="00E03B49" w:rsidP="00D24624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:rsidR="00D24624" w:rsidRPr="00F477AE" w:rsidRDefault="00D24624" w:rsidP="00D24624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477AE">
              <w:rPr>
                <w:sz w:val="18"/>
                <w:szCs w:val="18"/>
              </w:rPr>
              <w:t>Darifenacin Hydrobromide</w:t>
            </w:r>
          </w:p>
        </w:tc>
        <w:tc>
          <w:tcPr>
            <w:tcW w:w="1939" w:type="dxa"/>
          </w:tcPr>
          <w:p w:rsidR="00E03B49" w:rsidRDefault="00E03B49" w:rsidP="00D24624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:rsidR="00D24624" w:rsidRDefault="00D24624" w:rsidP="00D24624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477AE">
              <w:rPr>
                <w:sz w:val="18"/>
                <w:szCs w:val="18"/>
              </w:rPr>
              <w:t>Enablex</w:t>
            </w:r>
          </w:p>
          <w:p w:rsidR="00D24624" w:rsidRPr="00F477AE" w:rsidRDefault="00D24624" w:rsidP="00D24624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D24624" w:rsidRPr="003028E8" w:rsidTr="00D24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D24624" w:rsidRPr="0063354A" w:rsidRDefault="00D24624" w:rsidP="00D24624">
            <w:pPr>
              <w:ind w:right="-720"/>
            </w:pPr>
          </w:p>
        </w:tc>
        <w:tc>
          <w:tcPr>
            <w:tcW w:w="3600" w:type="dxa"/>
          </w:tcPr>
          <w:p w:rsidR="00D24624" w:rsidRPr="003028E8" w:rsidRDefault="00D24624" w:rsidP="00D246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:rsidR="00D24624" w:rsidRPr="003028E8" w:rsidRDefault="00D24624" w:rsidP="00D24624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39" w:type="dxa"/>
          </w:tcPr>
          <w:p w:rsidR="00D24624" w:rsidRPr="003028E8" w:rsidRDefault="00D24624" w:rsidP="00D24624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03B49" w:rsidRPr="003028E8" w:rsidTr="00E03B4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:rsidR="00E03B49" w:rsidRPr="005A3D56" w:rsidRDefault="00E03B49" w:rsidP="00E03B49">
            <w:pPr>
              <w:ind w:right="-720"/>
              <w:rPr>
                <w:lang w:val="fr-FR"/>
              </w:rPr>
            </w:pPr>
            <w:r w:rsidRPr="005A3D56">
              <w:rPr>
                <w:lang w:val="fr-FR"/>
              </w:rPr>
              <w:t xml:space="preserve">L107 </w:t>
            </w:r>
          </w:p>
          <w:p w:rsidR="00E03B49" w:rsidRPr="005A3D56" w:rsidRDefault="00500C87" w:rsidP="00E03B49">
            <w:pPr>
              <w:ind w:right="-720"/>
              <w:rPr>
                <w:lang w:val="fr-FR"/>
              </w:rPr>
            </w:pPr>
            <w:r w:rsidRPr="005A3D56">
              <w:rPr>
                <w:lang w:val="fr-FR"/>
              </w:rPr>
              <w:t xml:space="preserve">CHIRALCEL </w:t>
            </w:r>
            <w:r w:rsidR="00E03B49" w:rsidRPr="005A3D56">
              <w:rPr>
                <w:lang w:val="fr-FR"/>
              </w:rPr>
              <w:t>OJ-RH</w:t>
            </w:r>
          </w:p>
          <w:p w:rsidR="005437F5" w:rsidRPr="005A3D56" w:rsidRDefault="005437F5" w:rsidP="00E03B49">
            <w:pPr>
              <w:ind w:right="-720"/>
              <w:rPr>
                <w:lang w:val="fr-FR"/>
              </w:rPr>
            </w:pPr>
            <w:r w:rsidRPr="005A3D56">
              <w:rPr>
                <w:lang w:val="fr-FR"/>
              </w:rPr>
              <w:t>CHIRALCEL OJ-3R</w:t>
            </w:r>
          </w:p>
        </w:tc>
        <w:tc>
          <w:tcPr>
            <w:tcW w:w="3600" w:type="dxa"/>
            <w:vAlign w:val="center"/>
          </w:tcPr>
          <w:p w:rsidR="00E03B49" w:rsidRPr="003028E8" w:rsidRDefault="00E03B49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028E8">
              <w:rPr>
                <w:sz w:val="18"/>
                <w:szCs w:val="18"/>
              </w:rPr>
              <w:t>To Be Specified</w:t>
            </w:r>
          </w:p>
        </w:tc>
        <w:tc>
          <w:tcPr>
            <w:tcW w:w="2610" w:type="dxa"/>
            <w:vAlign w:val="center"/>
          </w:tcPr>
          <w:p w:rsidR="00E03B49" w:rsidRPr="003028E8" w:rsidRDefault="00E03B49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028E8">
              <w:rPr>
                <w:sz w:val="18"/>
                <w:szCs w:val="18"/>
              </w:rPr>
              <w:t>Rosuvastatin Calcium</w:t>
            </w:r>
          </w:p>
        </w:tc>
        <w:tc>
          <w:tcPr>
            <w:tcW w:w="1939" w:type="dxa"/>
            <w:vAlign w:val="center"/>
          </w:tcPr>
          <w:p w:rsidR="00E03B49" w:rsidRDefault="00E03B49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:rsidR="00E03B49" w:rsidRDefault="00E03B49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estor</w:t>
            </w:r>
          </w:p>
          <w:p w:rsidR="00E03B49" w:rsidRPr="003028E8" w:rsidRDefault="00E03B49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03B49" w:rsidRPr="003028E8" w:rsidTr="00D24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E03B49" w:rsidRPr="0063354A" w:rsidRDefault="00E03B49" w:rsidP="00E03B49">
            <w:pPr>
              <w:ind w:right="-720"/>
            </w:pPr>
          </w:p>
        </w:tc>
        <w:tc>
          <w:tcPr>
            <w:tcW w:w="3600" w:type="dxa"/>
          </w:tcPr>
          <w:p w:rsidR="00E03B49" w:rsidRPr="003028E8" w:rsidRDefault="00E03B49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:rsidR="00E03B49" w:rsidRPr="003028E8" w:rsidRDefault="00E03B49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39" w:type="dxa"/>
          </w:tcPr>
          <w:p w:rsidR="00E03B49" w:rsidRPr="003028E8" w:rsidRDefault="00E03B49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03B49" w:rsidRPr="003028E8" w:rsidTr="005437F5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E03B49" w:rsidRPr="005437F5" w:rsidRDefault="00FD4BD9" w:rsidP="00E03B49">
            <w:pPr>
              <w:ind w:right="-720"/>
              <w:rPr>
                <w:color w:val="404040" w:themeColor="text1" w:themeTint="BF"/>
              </w:rPr>
            </w:pPr>
            <w:r w:rsidRPr="005437F5">
              <w:rPr>
                <w:color w:val="404040" w:themeColor="text1" w:themeTint="BF"/>
              </w:rPr>
              <w:t>L108</w:t>
            </w:r>
          </w:p>
          <w:p w:rsidR="00FD4BD9" w:rsidRPr="005437F5" w:rsidRDefault="00FD4BD9" w:rsidP="00E03B49">
            <w:pPr>
              <w:ind w:right="-720"/>
              <w:rPr>
                <w:color w:val="404040" w:themeColor="text1" w:themeTint="BF"/>
              </w:rPr>
            </w:pPr>
            <w:r w:rsidRPr="005437F5">
              <w:rPr>
                <w:color w:val="404040" w:themeColor="text1" w:themeTint="BF"/>
              </w:rPr>
              <w:t>CHIRALPAK CBH</w:t>
            </w:r>
          </w:p>
        </w:tc>
        <w:tc>
          <w:tcPr>
            <w:tcW w:w="3600" w:type="dxa"/>
          </w:tcPr>
          <w:p w:rsidR="00E03B49" w:rsidRPr="005437F5" w:rsidRDefault="00E03B49" w:rsidP="00E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  <w:sz w:val="18"/>
                <w:szCs w:val="18"/>
              </w:rPr>
            </w:pPr>
          </w:p>
          <w:p w:rsidR="00FD4BD9" w:rsidRPr="005437F5" w:rsidRDefault="00706DDA" w:rsidP="00706D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  <w:sz w:val="18"/>
                <w:szCs w:val="18"/>
              </w:rPr>
            </w:pPr>
            <w:r w:rsidRPr="005437F5">
              <w:rPr>
                <w:color w:val="404040" w:themeColor="text1" w:themeTint="BF"/>
                <w:sz w:val="18"/>
                <w:szCs w:val="18"/>
              </w:rPr>
              <w:t xml:space="preserve">Enantiomeric Purity </w:t>
            </w:r>
          </w:p>
        </w:tc>
        <w:tc>
          <w:tcPr>
            <w:tcW w:w="2610" w:type="dxa"/>
          </w:tcPr>
          <w:p w:rsidR="00706DDA" w:rsidRPr="005437F5" w:rsidRDefault="00706DD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  <w:sz w:val="18"/>
                <w:szCs w:val="18"/>
              </w:rPr>
            </w:pPr>
          </w:p>
          <w:p w:rsidR="00E03B49" w:rsidRPr="005437F5" w:rsidRDefault="00706DDA" w:rsidP="00E03B4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  <w:sz w:val="18"/>
                <w:szCs w:val="18"/>
              </w:rPr>
            </w:pPr>
            <w:r w:rsidRPr="005437F5">
              <w:rPr>
                <w:color w:val="404040" w:themeColor="text1" w:themeTint="BF"/>
                <w:sz w:val="18"/>
                <w:szCs w:val="18"/>
              </w:rPr>
              <w:t>Epinephrine Bitartrat</w:t>
            </w:r>
          </w:p>
        </w:tc>
        <w:tc>
          <w:tcPr>
            <w:tcW w:w="1939" w:type="dxa"/>
            <w:vAlign w:val="center"/>
          </w:tcPr>
          <w:p w:rsidR="00E03B49" w:rsidRPr="003028E8" w:rsidRDefault="005437F5" w:rsidP="005437F5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piPen, Adrenalin</w:t>
            </w:r>
          </w:p>
        </w:tc>
      </w:tr>
      <w:tr w:rsidR="00E03B49" w:rsidRPr="003028E8" w:rsidTr="00D24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E03B49" w:rsidRPr="0063354A" w:rsidRDefault="00E03B49" w:rsidP="00E03B49">
            <w:pPr>
              <w:ind w:right="-720"/>
            </w:pPr>
          </w:p>
        </w:tc>
        <w:tc>
          <w:tcPr>
            <w:tcW w:w="3600" w:type="dxa"/>
          </w:tcPr>
          <w:p w:rsidR="00E03B49" w:rsidRPr="003028E8" w:rsidRDefault="00E03B49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:rsidR="00E03B49" w:rsidRPr="003028E8" w:rsidRDefault="00E03B49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39" w:type="dxa"/>
          </w:tcPr>
          <w:p w:rsidR="00E03B49" w:rsidRPr="003028E8" w:rsidRDefault="00E03B49" w:rsidP="00E03B4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FD4BD9" w:rsidRPr="003028E8" w:rsidTr="005437F5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FD4BD9" w:rsidRDefault="005437F5" w:rsidP="00FD4BD9">
            <w:pPr>
              <w:ind w:right="-720"/>
            </w:pPr>
            <w:r>
              <w:t>L117</w:t>
            </w:r>
          </w:p>
          <w:p w:rsidR="00FD4BD9" w:rsidRPr="005437F5" w:rsidRDefault="005437F5" w:rsidP="00FD4BD9">
            <w:pPr>
              <w:ind w:right="-720"/>
            </w:pPr>
            <w:r w:rsidRPr="005437F5">
              <w:t>CROWNPAK CR(-)</w:t>
            </w:r>
          </w:p>
        </w:tc>
        <w:tc>
          <w:tcPr>
            <w:tcW w:w="3600" w:type="dxa"/>
            <w:vAlign w:val="center"/>
          </w:tcPr>
          <w:p w:rsidR="00FD4BD9" w:rsidRPr="003028E8" w:rsidRDefault="005437F5" w:rsidP="005437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dentification and Related compound</w:t>
            </w:r>
          </w:p>
        </w:tc>
        <w:tc>
          <w:tcPr>
            <w:tcW w:w="2610" w:type="dxa"/>
            <w:vAlign w:val="center"/>
          </w:tcPr>
          <w:p w:rsidR="00FD4BD9" w:rsidRPr="003028E8" w:rsidRDefault="005437F5" w:rsidP="005437F5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ysine</w:t>
            </w:r>
          </w:p>
        </w:tc>
        <w:tc>
          <w:tcPr>
            <w:tcW w:w="1939" w:type="dxa"/>
            <w:vAlign w:val="center"/>
          </w:tcPr>
          <w:p w:rsidR="00FD4BD9" w:rsidRPr="003028E8" w:rsidRDefault="005437F5" w:rsidP="005437F5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ysine</w:t>
            </w:r>
          </w:p>
        </w:tc>
      </w:tr>
      <w:tr w:rsidR="00FD4BD9" w:rsidRPr="003028E8" w:rsidTr="00E03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:rsidR="00FD4BD9" w:rsidRDefault="00FD4BD9" w:rsidP="00FD4BD9">
            <w:pPr>
              <w:ind w:right="-720"/>
            </w:pPr>
          </w:p>
        </w:tc>
        <w:tc>
          <w:tcPr>
            <w:tcW w:w="3600" w:type="dxa"/>
            <w:vAlign w:val="center"/>
          </w:tcPr>
          <w:p w:rsidR="00FD4BD9" w:rsidRPr="003028E8" w:rsidRDefault="00FD4BD9" w:rsidP="00FD4BD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610" w:type="dxa"/>
            <w:vAlign w:val="center"/>
          </w:tcPr>
          <w:p w:rsidR="00FD4BD9" w:rsidRPr="003028E8" w:rsidRDefault="00FD4BD9" w:rsidP="00FD4BD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39" w:type="dxa"/>
            <w:vAlign w:val="center"/>
          </w:tcPr>
          <w:p w:rsidR="00FD4BD9" w:rsidRDefault="00FD4BD9" w:rsidP="00FD4BD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FD4BD9" w:rsidRPr="003028E8" w:rsidTr="005B71EF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FD4BD9" w:rsidRPr="005437F5" w:rsidRDefault="005437F5" w:rsidP="00FD4BD9">
            <w:pPr>
              <w:ind w:right="-720"/>
              <w:rPr>
                <w:lang w:val="fr-FR"/>
              </w:rPr>
            </w:pPr>
            <w:r w:rsidRPr="005437F5">
              <w:rPr>
                <w:lang w:val="fr-FR"/>
              </w:rPr>
              <w:t>L119</w:t>
            </w:r>
          </w:p>
          <w:p w:rsidR="00FD4BD9" w:rsidRPr="005437F5" w:rsidRDefault="00FD4BD9" w:rsidP="005437F5">
            <w:pPr>
              <w:ind w:right="-720"/>
              <w:rPr>
                <w:lang w:val="fr-FR"/>
              </w:rPr>
            </w:pPr>
            <w:r w:rsidRPr="005437F5">
              <w:rPr>
                <w:lang w:val="fr-FR"/>
              </w:rPr>
              <w:t>CHIRAL</w:t>
            </w:r>
            <w:r w:rsidR="005437F5" w:rsidRPr="005437F5">
              <w:rPr>
                <w:lang w:val="fr-FR"/>
              </w:rPr>
              <w:t>PAK IC</w:t>
            </w:r>
          </w:p>
          <w:p w:rsidR="005437F5" w:rsidRPr="005437F5" w:rsidRDefault="005437F5" w:rsidP="005437F5">
            <w:pPr>
              <w:ind w:right="-720"/>
              <w:rPr>
                <w:lang w:val="fr-FR"/>
              </w:rPr>
            </w:pPr>
            <w:r w:rsidRPr="005437F5">
              <w:rPr>
                <w:lang w:val="fr-FR"/>
              </w:rPr>
              <w:t>CHIRALPAK IC-3</w:t>
            </w:r>
          </w:p>
        </w:tc>
        <w:tc>
          <w:tcPr>
            <w:tcW w:w="3600" w:type="dxa"/>
            <w:vAlign w:val="center"/>
          </w:tcPr>
          <w:p w:rsidR="00FD4BD9" w:rsidRPr="003028E8" w:rsidRDefault="005437F5" w:rsidP="00FD4BD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ganic Impurities</w:t>
            </w:r>
          </w:p>
        </w:tc>
        <w:tc>
          <w:tcPr>
            <w:tcW w:w="2610" w:type="dxa"/>
            <w:vAlign w:val="center"/>
          </w:tcPr>
          <w:p w:rsidR="00FD4BD9" w:rsidRPr="003028E8" w:rsidRDefault="005437F5" w:rsidP="00FD4BD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zetimbe and Simvast</w:t>
            </w:r>
            <w:r w:rsidR="00183722">
              <w:rPr>
                <w:sz w:val="18"/>
                <w:szCs w:val="18"/>
              </w:rPr>
              <w:t>at</w:t>
            </w:r>
            <w:r>
              <w:rPr>
                <w:sz w:val="18"/>
                <w:szCs w:val="18"/>
              </w:rPr>
              <w:t>in</w:t>
            </w:r>
          </w:p>
        </w:tc>
        <w:tc>
          <w:tcPr>
            <w:tcW w:w="1939" w:type="dxa"/>
            <w:vAlign w:val="center"/>
          </w:tcPr>
          <w:p w:rsidR="00FD4BD9" w:rsidRPr="003028E8" w:rsidRDefault="005437F5" w:rsidP="00FD4BD9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ytorin</w:t>
            </w:r>
          </w:p>
        </w:tc>
      </w:tr>
      <w:tr w:rsidR="00706DDA" w:rsidRPr="003028E8" w:rsidTr="005B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706DDA" w:rsidRDefault="00706DDA" w:rsidP="00FD4BD9">
            <w:pPr>
              <w:ind w:right="-720"/>
            </w:pPr>
          </w:p>
        </w:tc>
        <w:tc>
          <w:tcPr>
            <w:tcW w:w="3600" w:type="dxa"/>
            <w:vAlign w:val="center"/>
          </w:tcPr>
          <w:p w:rsidR="00706DDA" w:rsidRPr="003028E8" w:rsidRDefault="00706DDA" w:rsidP="00FD4BD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610" w:type="dxa"/>
            <w:vAlign w:val="center"/>
          </w:tcPr>
          <w:p w:rsidR="00706DDA" w:rsidRPr="003028E8" w:rsidRDefault="00706DDA" w:rsidP="00FD4BD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39" w:type="dxa"/>
            <w:vAlign w:val="center"/>
          </w:tcPr>
          <w:p w:rsidR="00706DDA" w:rsidRPr="003028E8" w:rsidRDefault="00706DDA" w:rsidP="00FD4BD9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:rsidR="0063354A" w:rsidRDefault="00F36B42" w:rsidP="00A02A7C">
      <w:pPr>
        <w:ind w:right="-720"/>
        <w:jc w:val="right"/>
      </w:pPr>
      <w:r>
        <w:rPr>
          <w:rFonts w:cs="Arial"/>
          <w:b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409575</wp:posOffset>
                </wp:positionH>
                <wp:positionV relativeFrom="paragraph">
                  <wp:posOffset>4628515</wp:posOffset>
                </wp:positionV>
                <wp:extent cx="7019925" cy="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199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175E57" id="Straight Connector 9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25pt,364.45pt" to="520.5pt,36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" strokecolor="#5b9bd5 [3204]" strokeweight=".5pt">
                <v:stroke joinstyle="miter"/>
              </v:line>
            </w:pict>
          </mc:Fallback>
        </mc:AlternateContent>
      </w:r>
    </w:p>
    <w:p w:rsidR="00086B62" w:rsidRDefault="00086B62" w:rsidP="00E94E75">
      <w:pPr>
        <w:spacing w:after="0" w:line="360" w:lineRule="auto"/>
        <w:jc w:val="right"/>
        <w:rPr>
          <w:rFonts w:cs="Arial"/>
          <w:b/>
          <w:color w:val="AEAAAA" w:themeColor="background2" w:themeShade="BF"/>
          <w:sz w:val="20"/>
          <w:szCs w:val="20"/>
        </w:rPr>
      </w:pPr>
      <w:bookmarkStart w:id="0" w:name="_GoBack"/>
      <w:bookmarkEnd w:id="0"/>
    </w:p>
    <w:p w:rsidR="00B2150B" w:rsidRPr="00F36B42" w:rsidRDefault="00F36B42" w:rsidP="00F36B42">
      <w:pPr>
        <w:spacing w:after="0" w:line="360" w:lineRule="auto"/>
        <w:ind w:hanging="630"/>
        <w:rPr>
          <w:rFonts w:cs="Arial"/>
          <w:b/>
          <w:color w:val="1F3864" w:themeColor="accent5" w:themeShade="80"/>
        </w:rPr>
      </w:pPr>
      <w:r w:rsidRPr="00F36B42">
        <w:rPr>
          <w:rFonts w:cs="Arial"/>
          <w:b/>
          <w:color w:val="1F3864" w:themeColor="accent5" w:themeShade="80"/>
        </w:rPr>
        <w:t>LOCATIONS:</w:t>
      </w:r>
    </w:p>
    <w:p w:rsidR="00B2150B" w:rsidRPr="00F36B42" w:rsidRDefault="00F36B42" w:rsidP="00C158FA">
      <w:pPr>
        <w:spacing w:after="0" w:line="240" w:lineRule="auto"/>
        <w:rPr>
          <w:rFonts w:cs="Arial"/>
          <w:b/>
          <w:color w:val="1F3864" w:themeColor="accent5" w:themeShade="80"/>
        </w:rPr>
      </w:pPr>
      <w:r w:rsidRPr="00F36B42">
        <w:rPr>
          <w:rFonts w:cs="Arial"/>
          <w:b/>
          <w:noProof/>
          <w:color w:val="1F3864" w:themeColor="accent5" w:themeShade="8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695450</wp:posOffset>
                </wp:positionH>
                <wp:positionV relativeFrom="paragraph">
                  <wp:posOffset>130810</wp:posOffset>
                </wp:positionV>
                <wp:extent cx="1781175" cy="2095500"/>
                <wp:effectExtent l="0" t="0" r="952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1175" cy="2095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b/>
                                <w:color w:val="1F3864" w:themeColor="accent5" w:themeShade="80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F36B42">
                              <w:rPr>
                                <w:b/>
                                <w:color w:val="1F3864" w:themeColor="accent5" w:themeShade="80"/>
                                <w:sz w:val="20"/>
                                <w:szCs w:val="20"/>
                                <w:lang w:val="fr-FR"/>
                              </w:rPr>
                              <w:t>Europe</w:t>
                            </w:r>
                          </w:p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color w:val="1F3864" w:themeColor="accent5" w:themeShade="80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  <w:lang w:val="fr-FR"/>
                              </w:rPr>
                              <w:t xml:space="preserve">Chiral Technologies Europe </w:t>
                            </w:r>
                          </w:p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color w:val="1F3864" w:themeColor="accent5" w:themeShade="80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  <w:lang w:val="fr-FR"/>
                              </w:rPr>
                              <w:t>P</w:t>
                            </w: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  <w:lang w:val="fr-FR"/>
                              </w:rPr>
                              <w:t>arc d’Innovation</w:t>
                            </w:r>
                          </w:p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</w:pP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  <w:t xml:space="preserve">Bd Gonthier d’Andernach </w:t>
                            </w:r>
                          </w:p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</w:pP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  <w:t xml:space="preserve">67400 Illkirch Cedex, France </w:t>
                            </w:r>
                          </w:p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</w:pP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  <w:t xml:space="preserve">Tel: +33-388-795-200 </w:t>
                            </w:r>
                          </w:p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</w:pP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  <w:t>Fax: +33-388-667-166 cte@cte.daicel.com</w:t>
                            </w:r>
                          </w:p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</w:pP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  <w:t>www.chiraltech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30" type="#_x0000_t202" style="position:absolute;margin-left:133.5pt;margin-top:10.3pt;width:140.25pt;height:16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" fillcolor="white [3201]" stroked="f" strokeweight=".5pt">
                <v:textbox>
                  <w:txbxContent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b/>
                          <w:color w:val="1F3864" w:themeColor="accent5" w:themeShade="80"/>
                          <w:sz w:val="20"/>
                          <w:szCs w:val="20"/>
                          <w:lang w:val="fr-FR"/>
                        </w:rPr>
                      </w:pPr>
                      <w:r w:rsidRPr="00F36B42">
                        <w:rPr>
                          <w:b/>
                          <w:color w:val="1F3864" w:themeColor="accent5" w:themeShade="80"/>
                          <w:sz w:val="20"/>
                          <w:szCs w:val="20"/>
                          <w:lang w:val="fr-FR"/>
                        </w:rPr>
                        <w:t>Europe</w:t>
                      </w:r>
                    </w:p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color w:val="1F3864" w:themeColor="accent5" w:themeShade="80"/>
                          <w:sz w:val="20"/>
                          <w:szCs w:val="20"/>
                          <w:lang w:val="fr-FR"/>
                        </w:rPr>
                      </w:pP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  <w:lang w:val="fr-FR"/>
                        </w:rPr>
                        <w:t xml:space="preserve">Chiral Technologies Europe </w:t>
                      </w:r>
                    </w:p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color w:val="1F3864" w:themeColor="accent5" w:themeShade="80"/>
                          <w:sz w:val="20"/>
                          <w:szCs w:val="20"/>
                          <w:lang w:val="fr-FR"/>
                        </w:rPr>
                      </w:pP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  <w:lang w:val="fr-FR"/>
                        </w:rPr>
                        <w:t>P</w:t>
                      </w: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  <w:lang w:val="fr-FR"/>
                        </w:rPr>
                        <w:t>arc d’Innovation</w:t>
                      </w:r>
                    </w:p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color w:val="1F3864" w:themeColor="accent5" w:themeShade="80"/>
                          <w:sz w:val="20"/>
                          <w:szCs w:val="20"/>
                        </w:rPr>
                      </w:pP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</w:rPr>
                        <w:t xml:space="preserve">Bd Gonthier d’Andernach </w:t>
                      </w:r>
                    </w:p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color w:val="1F3864" w:themeColor="accent5" w:themeShade="80"/>
                          <w:sz w:val="20"/>
                          <w:szCs w:val="20"/>
                        </w:rPr>
                      </w:pP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</w:rPr>
                        <w:t xml:space="preserve">67400 Illkirch Cedex, France </w:t>
                      </w:r>
                    </w:p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color w:val="1F3864" w:themeColor="accent5" w:themeShade="80"/>
                          <w:sz w:val="20"/>
                          <w:szCs w:val="20"/>
                        </w:rPr>
                      </w:pP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</w:rPr>
                        <w:t xml:space="preserve">Tel: +33-388-795-200 </w:t>
                      </w:r>
                    </w:p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color w:val="1F3864" w:themeColor="accent5" w:themeShade="80"/>
                          <w:sz w:val="20"/>
                          <w:szCs w:val="20"/>
                        </w:rPr>
                      </w:pP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</w:rPr>
                        <w:t>Fax: +33-388-667-166 cte@cte.daicel.com</w:t>
                      </w:r>
                    </w:p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color w:val="1F3864" w:themeColor="accent5" w:themeShade="80"/>
                          <w:sz w:val="20"/>
                          <w:szCs w:val="20"/>
                        </w:rPr>
                      </w:pP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</w:rPr>
                        <w:t>www.chiraltech.com</w:t>
                      </w:r>
                    </w:p>
                  </w:txbxContent>
                </v:textbox>
              </v:shape>
            </w:pict>
          </mc:Fallback>
        </mc:AlternateContent>
      </w:r>
      <w:r w:rsidRPr="00F36B42">
        <w:rPr>
          <w:rFonts w:cs="Arial"/>
          <w:b/>
          <w:noProof/>
          <w:color w:val="1F3864" w:themeColor="accent5" w:themeShade="8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4010025</wp:posOffset>
                </wp:positionH>
                <wp:positionV relativeFrom="paragraph">
                  <wp:posOffset>102235</wp:posOffset>
                </wp:positionV>
                <wp:extent cx="2733675" cy="1771650"/>
                <wp:effectExtent l="0" t="0" r="952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3675" cy="1771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b/>
                                <w:color w:val="1F3864" w:themeColor="accent5" w:themeShade="80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F36B42">
                              <w:rPr>
                                <w:b/>
                                <w:color w:val="1F3864" w:themeColor="accent5" w:themeShade="80"/>
                                <w:sz w:val="20"/>
                                <w:szCs w:val="20"/>
                                <w:lang w:val="fr-FR"/>
                              </w:rPr>
                              <w:t>India</w:t>
                            </w:r>
                          </w:p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color w:val="1F3864" w:themeColor="accent5" w:themeShade="80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  <w:lang w:val="fr-FR"/>
                              </w:rPr>
                              <w:t>Daicel Chiral Technologies (India) Pvt. Ltd.</w:t>
                            </w:r>
                          </w:p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</w:pP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  <w:t xml:space="preserve">Survey No.542/2, </w:t>
                            </w: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  <w:t xml:space="preserve">IKP Knowledge Park, Turkapally, </w:t>
                            </w: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  <w:t xml:space="preserve">Shamirpet Mandal, </w:t>
                            </w:r>
                          </w:p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</w:pP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  <w:t>Medchal-Malkajgiri District,</w:t>
                            </w:r>
                          </w:p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</w:pP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  <w:t>Hyderabad-500101. Telangana, India</w:t>
                            </w:r>
                          </w:p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</w:pP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  <w:t>Tel : +91 84 1866 0700 or 91 84 1866 0703</w:t>
                            </w:r>
                          </w:p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color w:val="1F3864" w:themeColor="accent5" w:themeShade="80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  <w:lang w:val="fr-FR"/>
                              </w:rPr>
                              <w:t>Fax : +91 84 1866 0755</w:t>
                            </w:r>
                          </w:p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color w:val="1F3864" w:themeColor="accent5" w:themeShade="80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  <w:lang w:val="fr-FR"/>
                              </w:rPr>
                              <w:t>Email: chiral@chiral.daicel.com</w:t>
                            </w:r>
                          </w:p>
                          <w:p w:rsidR="00F36B42" w:rsidRPr="00F36B42" w:rsidRDefault="00F36B42" w:rsidP="00F36B42">
                            <w:pPr>
                              <w:spacing w:after="0" w:line="240" w:lineRule="auto"/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</w:pPr>
                            <w:r w:rsidRPr="00F36B42">
                              <w:rPr>
                                <w:color w:val="1F3864" w:themeColor="accent5" w:themeShade="80"/>
                                <w:sz w:val="20"/>
                                <w:szCs w:val="20"/>
                              </w:rPr>
                              <w:t>www.chiraltech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1" type="#_x0000_t202" style="position:absolute;margin-left:315.75pt;margin-top:8.05pt;width:215.25pt;height:139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" fillcolor="white [3201]" stroked="f" strokeweight=".5pt">
                <v:textbox>
                  <w:txbxContent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b/>
                          <w:color w:val="1F3864" w:themeColor="accent5" w:themeShade="80"/>
                          <w:sz w:val="20"/>
                          <w:szCs w:val="20"/>
                          <w:lang w:val="fr-FR"/>
                        </w:rPr>
                      </w:pPr>
                      <w:r w:rsidRPr="00F36B42">
                        <w:rPr>
                          <w:b/>
                          <w:color w:val="1F3864" w:themeColor="accent5" w:themeShade="80"/>
                          <w:sz w:val="20"/>
                          <w:szCs w:val="20"/>
                          <w:lang w:val="fr-FR"/>
                        </w:rPr>
                        <w:t>India</w:t>
                      </w:r>
                    </w:p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color w:val="1F3864" w:themeColor="accent5" w:themeShade="80"/>
                          <w:sz w:val="20"/>
                          <w:szCs w:val="20"/>
                          <w:lang w:val="fr-FR"/>
                        </w:rPr>
                      </w:pP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  <w:lang w:val="fr-FR"/>
                        </w:rPr>
                        <w:t>Daicel Chiral Technologies (India) Pvt. Ltd.</w:t>
                      </w:r>
                    </w:p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color w:val="1F3864" w:themeColor="accent5" w:themeShade="80"/>
                          <w:sz w:val="20"/>
                          <w:szCs w:val="20"/>
                        </w:rPr>
                      </w:pP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</w:rPr>
                        <w:t xml:space="preserve">Survey No.542/2, </w:t>
                      </w: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</w:rPr>
                        <w:t xml:space="preserve">IKP Knowledge Park, Turkapally, </w:t>
                      </w: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</w:rPr>
                        <w:t xml:space="preserve">Shamirpet Mandal, </w:t>
                      </w:r>
                    </w:p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color w:val="1F3864" w:themeColor="accent5" w:themeShade="80"/>
                          <w:sz w:val="20"/>
                          <w:szCs w:val="20"/>
                        </w:rPr>
                      </w:pP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</w:rPr>
                        <w:t>Medchal-Malkajgiri District,</w:t>
                      </w:r>
                    </w:p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color w:val="1F3864" w:themeColor="accent5" w:themeShade="80"/>
                          <w:sz w:val="20"/>
                          <w:szCs w:val="20"/>
                        </w:rPr>
                      </w:pP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</w:rPr>
                        <w:t>Hyderabad-500101. Telangana, India</w:t>
                      </w:r>
                    </w:p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color w:val="1F3864" w:themeColor="accent5" w:themeShade="80"/>
                          <w:sz w:val="20"/>
                          <w:szCs w:val="20"/>
                        </w:rPr>
                      </w:pP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</w:rPr>
                        <w:t>Tel : +91 84 1866 0700 or 91 84 1866 0703</w:t>
                      </w:r>
                    </w:p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color w:val="1F3864" w:themeColor="accent5" w:themeShade="80"/>
                          <w:sz w:val="20"/>
                          <w:szCs w:val="20"/>
                          <w:lang w:val="fr-FR"/>
                        </w:rPr>
                      </w:pP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  <w:lang w:val="fr-FR"/>
                        </w:rPr>
                        <w:t>Fax : +91 84 1866 0755</w:t>
                      </w:r>
                    </w:p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color w:val="1F3864" w:themeColor="accent5" w:themeShade="80"/>
                          <w:sz w:val="20"/>
                          <w:szCs w:val="20"/>
                          <w:lang w:val="fr-FR"/>
                        </w:rPr>
                      </w:pP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  <w:lang w:val="fr-FR"/>
                        </w:rPr>
                        <w:t>Email: chiral@chiral.daicel.com</w:t>
                      </w:r>
                    </w:p>
                    <w:p w:rsidR="00F36B42" w:rsidRPr="00F36B42" w:rsidRDefault="00F36B42" w:rsidP="00F36B42">
                      <w:pPr>
                        <w:spacing w:after="0" w:line="240" w:lineRule="auto"/>
                        <w:rPr>
                          <w:color w:val="1F3864" w:themeColor="accent5" w:themeShade="80"/>
                          <w:sz w:val="20"/>
                          <w:szCs w:val="20"/>
                        </w:rPr>
                      </w:pPr>
                      <w:r w:rsidRPr="00F36B42">
                        <w:rPr>
                          <w:color w:val="1F3864" w:themeColor="accent5" w:themeShade="80"/>
                          <w:sz w:val="20"/>
                          <w:szCs w:val="20"/>
                        </w:rPr>
                        <w:t>www.chiraltech.com</w:t>
                      </w:r>
                    </w:p>
                  </w:txbxContent>
                </v:textbox>
              </v:shape>
            </w:pict>
          </mc:Fallback>
        </mc:AlternateContent>
      </w:r>
    </w:p>
    <w:p w:rsidR="00F36B42" w:rsidRPr="00F36B42" w:rsidRDefault="00C158FA" w:rsidP="00F36B42">
      <w:pPr>
        <w:spacing w:after="0" w:line="240" w:lineRule="auto"/>
        <w:ind w:left="-360" w:hanging="270"/>
        <w:rPr>
          <w:rFonts w:cs="Arial"/>
          <w:b/>
          <w:color w:val="1F3864" w:themeColor="accent5" w:themeShade="80"/>
          <w:sz w:val="20"/>
          <w:szCs w:val="20"/>
        </w:rPr>
      </w:pPr>
      <w:r w:rsidRPr="00F36B42">
        <w:rPr>
          <w:rFonts w:cs="Arial"/>
          <w:b/>
          <w:color w:val="1F3864" w:themeColor="accent5" w:themeShade="80"/>
          <w:sz w:val="20"/>
          <w:szCs w:val="20"/>
        </w:rPr>
        <w:t xml:space="preserve">North/Latin America </w:t>
      </w:r>
    </w:p>
    <w:p w:rsidR="00C158FA" w:rsidRPr="00F36B42" w:rsidRDefault="00C158FA" w:rsidP="00F36B42">
      <w:pPr>
        <w:spacing w:after="0" w:line="240" w:lineRule="auto"/>
        <w:ind w:left="-360" w:hanging="270"/>
        <w:rPr>
          <w:rFonts w:cs="Arial"/>
          <w:color w:val="1F3864" w:themeColor="accent5" w:themeShade="80"/>
          <w:sz w:val="20"/>
          <w:szCs w:val="20"/>
        </w:rPr>
      </w:pPr>
      <w:r w:rsidRPr="00F36B42">
        <w:rPr>
          <w:rFonts w:cs="Arial"/>
          <w:color w:val="1F3864" w:themeColor="accent5" w:themeShade="80"/>
          <w:sz w:val="20"/>
          <w:szCs w:val="20"/>
        </w:rPr>
        <w:t xml:space="preserve">Chiral Technologies. Inc.  </w:t>
      </w:r>
    </w:p>
    <w:p w:rsidR="00C158FA" w:rsidRPr="00F36B42" w:rsidRDefault="00C158FA" w:rsidP="00F36B42">
      <w:pPr>
        <w:spacing w:after="0" w:line="240" w:lineRule="auto"/>
        <w:ind w:left="-360" w:hanging="270"/>
        <w:rPr>
          <w:rFonts w:cs="Arial"/>
          <w:color w:val="1F3864" w:themeColor="accent5" w:themeShade="80"/>
          <w:sz w:val="20"/>
          <w:szCs w:val="20"/>
        </w:rPr>
      </w:pPr>
      <w:r w:rsidRPr="00F36B42">
        <w:rPr>
          <w:rFonts w:cs="Arial"/>
          <w:color w:val="1F3864" w:themeColor="accent5" w:themeShade="80"/>
          <w:sz w:val="20"/>
          <w:szCs w:val="20"/>
        </w:rPr>
        <w:t xml:space="preserve">800 North Five Points Road </w:t>
      </w:r>
    </w:p>
    <w:p w:rsidR="00C158FA" w:rsidRPr="00F36B42" w:rsidRDefault="00C158FA" w:rsidP="00F36B42">
      <w:pPr>
        <w:spacing w:after="0" w:line="240" w:lineRule="auto"/>
        <w:ind w:left="-360" w:hanging="270"/>
        <w:rPr>
          <w:rFonts w:cs="Arial"/>
          <w:color w:val="1F3864" w:themeColor="accent5" w:themeShade="80"/>
          <w:sz w:val="20"/>
          <w:szCs w:val="20"/>
        </w:rPr>
      </w:pPr>
      <w:r w:rsidRPr="00F36B42">
        <w:rPr>
          <w:rFonts w:cs="Arial"/>
          <w:color w:val="1F3864" w:themeColor="accent5" w:themeShade="80"/>
          <w:sz w:val="20"/>
          <w:szCs w:val="20"/>
        </w:rPr>
        <w:t xml:space="preserve">West Chester, PA  19380 </w:t>
      </w:r>
    </w:p>
    <w:p w:rsidR="00C158FA" w:rsidRPr="00F36B42" w:rsidRDefault="00C158FA" w:rsidP="00F36B42">
      <w:pPr>
        <w:spacing w:after="0" w:line="240" w:lineRule="auto"/>
        <w:ind w:left="-360" w:hanging="270"/>
        <w:rPr>
          <w:rFonts w:cs="Arial"/>
          <w:color w:val="1F3864" w:themeColor="accent5" w:themeShade="80"/>
          <w:sz w:val="20"/>
          <w:szCs w:val="20"/>
        </w:rPr>
      </w:pPr>
      <w:r w:rsidRPr="00F36B42">
        <w:rPr>
          <w:rFonts w:cs="Arial"/>
          <w:color w:val="1F3864" w:themeColor="accent5" w:themeShade="80"/>
          <w:sz w:val="20"/>
          <w:szCs w:val="20"/>
        </w:rPr>
        <w:t xml:space="preserve">800 6 CHIRAL </w:t>
      </w:r>
    </w:p>
    <w:p w:rsidR="00C158FA" w:rsidRPr="00F36B42" w:rsidRDefault="00C158FA" w:rsidP="00F36B42">
      <w:pPr>
        <w:spacing w:after="0" w:line="240" w:lineRule="auto"/>
        <w:ind w:left="-360" w:hanging="270"/>
        <w:rPr>
          <w:rFonts w:cs="Arial"/>
          <w:color w:val="1F3864" w:themeColor="accent5" w:themeShade="80"/>
          <w:sz w:val="20"/>
          <w:szCs w:val="20"/>
        </w:rPr>
      </w:pPr>
      <w:r w:rsidRPr="00F36B42">
        <w:rPr>
          <w:rFonts w:cs="Arial"/>
          <w:color w:val="1F3864" w:themeColor="accent5" w:themeShade="80"/>
          <w:sz w:val="20"/>
          <w:szCs w:val="20"/>
        </w:rPr>
        <w:t xml:space="preserve">Tel: 610-594-2100    </w:t>
      </w:r>
    </w:p>
    <w:p w:rsidR="00C158FA" w:rsidRPr="00F36B42" w:rsidRDefault="00C158FA" w:rsidP="00F36B42">
      <w:pPr>
        <w:spacing w:after="0" w:line="240" w:lineRule="auto"/>
        <w:ind w:left="-360" w:hanging="270"/>
        <w:rPr>
          <w:rFonts w:cs="Arial"/>
          <w:color w:val="1F3864" w:themeColor="accent5" w:themeShade="80"/>
          <w:sz w:val="20"/>
          <w:szCs w:val="20"/>
          <w:lang w:val="fr-FR"/>
        </w:rPr>
      </w:pPr>
      <w:r w:rsidRPr="00F36B42">
        <w:rPr>
          <w:rFonts w:cs="Arial"/>
          <w:color w:val="1F3864" w:themeColor="accent5" w:themeShade="80"/>
          <w:sz w:val="20"/>
          <w:szCs w:val="20"/>
          <w:lang w:val="fr-FR"/>
        </w:rPr>
        <w:t>Fax: 610-594-2325</w:t>
      </w:r>
    </w:p>
    <w:p w:rsidR="00C158FA" w:rsidRPr="00F36B42" w:rsidRDefault="00C158FA" w:rsidP="00F36B42">
      <w:pPr>
        <w:spacing w:after="0" w:line="240" w:lineRule="auto"/>
        <w:ind w:left="-360" w:hanging="270"/>
        <w:rPr>
          <w:rFonts w:cs="Arial"/>
          <w:color w:val="1F3864" w:themeColor="accent5" w:themeShade="80"/>
          <w:sz w:val="20"/>
          <w:szCs w:val="20"/>
          <w:lang w:val="fr-FR"/>
        </w:rPr>
      </w:pPr>
      <w:r w:rsidRPr="00F36B42">
        <w:rPr>
          <w:rFonts w:cs="Arial"/>
          <w:color w:val="1F3864" w:themeColor="accent5" w:themeShade="80"/>
          <w:sz w:val="20"/>
          <w:szCs w:val="20"/>
          <w:lang w:val="fr-FR"/>
        </w:rPr>
        <w:t xml:space="preserve">chiral@cti.daicel.com    </w:t>
      </w:r>
    </w:p>
    <w:p w:rsidR="00C43EC0" w:rsidRPr="00F36B42" w:rsidRDefault="00C158FA" w:rsidP="00F36B42">
      <w:pPr>
        <w:spacing w:after="0" w:line="240" w:lineRule="auto"/>
        <w:ind w:left="-360" w:hanging="270"/>
        <w:rPr>
          <w:rFonts w:cs="Arial"/>
          <w:color w:val="1F3864" w:themeColor="accent5" w:themeShade="80"/>
          <w:sz w:val="20"/>
          <w:szCs w:val="20"/>
          <w:lang w:val="fr-FR"/>
        </w:rPr>
      </w:pPr>
      <w:r w:rsidRPr="00F36B42">
        <w:rPr>
          <w:rFonts w:cs="Arial"/>
          <w:color w:val="1F3864" w:themeColor="accent5" w:themeShade="80"/>
          <w:sz w:val="20"/>
          <w:szCs w:val="20"/>
          <w:lang w:val="fr-FR"/>
        </w:rPr>
        <w:t>www.chiraltech.com</w:t>
      </w:r>
    </w:p>
    <w:p w:rsidR="00C43EC0" w:rsidRPr="00F36B42" w:rsidRDefault="00C43EC0" w:rsidP="00F36B42">
      <w:pPr>
        <w:spacing w:after="0" w:line="240" w:lineRule="auto"/>
        <w:ind w:left="-360" w:hanging="270"/>
        <w:rPr>
          <w:rFonts w:cs="Arial"/>
          <w:color w:val="1F3864" w:themeColor="accent5" w:themeShade="80"/>
          <w:sz w:val="20"/>
          <w:szCs w:val="20"/>
          <w:lang w:val="fr-FR"/>
        </w:rPr>
      </w:pPr>
    </w:p>
    <w:p w:rsidR="00C43EC0" w:rsidRPr="00F36B42" w:rsidRDefault="00C43EC0" w:rsidP="00F36B42">
      <w:pPr>
        <w:spacing w:after="0" w:line="360" w:lineRule="auto"/>
        <w:ind w:left="-360" w:hanging="270"/>
        <w:jc w:val="right"/>
        <w:rPr>
          <w:rFonts w:cs="Arial"/>
          <w:color w:val="AEAAAA" w:themeColor="background2" w:themeShade="BF"/>
          <w:sz w:val="20"/>
          <w:szCs w:val="20"/>
          <w:lang w:val="fr-FR"/>
        </w:rPr>
      </w:pPr>
    </w:p>
    <w:p w:rsidR="006F543B" w:rsidRPr="00F36B42" w:rsidRDefault="006F543B" w:rsidP="00F36B42">
      <w:pPr>
        <w:spacing w:after="0" w:line="240" w:lineRule="auto"/>
        <w:ind w:left="-360" w:hanging="270"/>
        <w:jc w:val="center"/>
        <w:rPr>
          <w:rStyle w:val="Hyperlink"/>
          <w:rFonts w:cs="Arial"/>
          <w:sz w:val="20"/>
          <w:szCs w:val="20"/>
          <w:lang w:val="fr-FR"/>
        </w:rPr>
      </w:pPr>
    </w:p>
    <w:p w:rsidR="00B2150B" w:rsidRPr="00406975" w:rsidRDefault="006F543B" w:rsidP="005A3D56">
      <w:pPr>
        <w:spacing w:after="0" w:line="240" w:lineRule="auto"/>
        <w:jc w:val="right"/>
        <w:rPr>
          <w:rFonts w:cs="Arial"/>
          <w:b/>
          <w:color w:val="AEAAAA" w:themeColor="background2" w:themeShade="BF"/>
          <w:sz w:val="20"/>
          <w:szCs w:val="20"/>
          <w:lang w:val="fr-FR"/>
        </w:rPr>
      </w:pPr>
      <w:r w:rsidRPr="006F543B">
        <w:rPr>
          <w:rStyle w:val="Hyperlink"/>
          <w:rFonts w:cs="Arial"/>
          <w:color w:val="808080" w:themeColor="background1" w:themeShade="80"/>
          <w:sz w:val="18"/>
          <w:szCs w:val="18"/>
          <w:u w:val="none"/>
          <w:lang w:val="fr-FR"/>
        </w:rPr>
        <w:t>08081</w:t>
      </w:r>
      <w:r>
        <w:rPr>
          <w:rStyle w:val="Hyperlink"/>
          <w:rFonts w:cs="Arial"/>
          <w:color w:val="808080" w:themeColor="background1" w:themeShade="80"/>
          <w:sz w:val="18"/>
          <w:szCs w:val="18"/>
          <w:u w:val="none"/>
          <w:lang w:val="fr-FR"/>
        </w:rPr>
        <w:t>9</w:t>
      </w:r>
    </w:p>
    <w:sectPr w:rsidR="00B2150B" w:rsidRPr="00406975" w:rsidSect="00E74D6E">
      <w:pgSz w:w="12240" w:h="15840"/>
      <w:pgMar w:top="54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4BD9" w:rsidRDefault="00FD4BD9" w:rsidP="00FD4BD9">
      <w:pPr>
        <w:spacing w:after="0" w:line="240" w:lineRule="auto"/>
      </w:pPr>
      <w:r>
        <w:separator/>
      </w:r>
    </w:p>
  </w:endnote>
  <w:endnote w:type="continuationSeparator" w:id="0">
    <w:p w:rsidR="00FD4BD9" w:rsidRDefault="00FD4BD9" w:rsidP="00FD4B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4BD9" w:rsidRDefault="00FD4BD9" w:rsidP="00FD4BD9">
      <w:pPr>
        <w:spacing w:after="0" w:line="240" w:lineRule="auto"/>
      </w:pPr>
      <w:r>
        <w:separator/>
      </w:r>
    </w:p>
  </w:footnote>
  <w:footnote w:type="continuationSeparator" w:id="0">
    <w:p w:rsidR="00FD4BD9" w:rsidRDefault="00FD4BD9" w:rsidP="00FD4B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MzcwNzYyNLI0MzdV0lEKTi0uzszPAykwqQUAnJL5bywAAAA="/>
  </w:docVars>
  <w:rsids>
    <w:rsidRoot w:val="0087775F"/>
    <w:rsid w:val="00000127"/>
    <w:rsid w:val="00073796"/>
    <w:rsid w:val="00086B62"/>
    <w:rsid w:val="000B32A0"/>
    <w:rsid w:val="000D1569"/>
    <w:rsid w:val="000E65C0"/>
    <w:rsid w:val="00127D5F"/>
    <w:rsid w:val="00183722"/>
    <w:rsid w:val="001A1E49"/>
    <w:rsid w:val="001D2556"/>
    <w:rsid w:val="00256FBE"/>
    <w:rsid w:val="002F3C70"/>
    <w:rsid w:val="003018FA"/>
    <w:rsid w:val="003028E8"/>
    <w:rsid w:val="003048EA"/>
    <w:rsid w:val="003E3D03"/>
    <w:rsid w:val="00406975"/>
    <w:rsid w:val="004259A8"/>
    <w:rsid w:val="004521E3"/>
    <w:rsid w:val="004758BC"/>
    <w:rsid w:val="00483020"/>
    <w:rsid w:val="00500C87"/>
    <w:rsid w:val="005437F5"/>
    <w:rsid w:val="005626A5"/>
    <w:rsid w:val="005A3D56"/>
    <w:rsid w:val="005E5EF7"/>
    <w:rsid w:val="005F44D4"/>
    <w:rsid w:val="0062685D"/>
    <w:rsid w:val="0063354A"/>
    <w:rsid w:val="006F543B"/>
    <w:rsid w:val="00706DDA"/>
    <w:rsid w:val="007454A3"/>
    <w:rsid w:val="007636DD"/>
    <w:rsid w:val="00802374"/>
    <w:rsid w:val="0087775F"/>
    <w:rsid w:val="008944E4"/>
    <w:rsid w:val="00897CCB"/>
    <w:rsid w:val="009106CF"/>
    <w:rsid w:val="00945216"/>
    <w:rsid w:val="00975E8B"/>
    <w:rsid w:val="00A02A7C"/>
    <w:rsid w:val="00A05F46"/>
    <w:rsid w:val="00A1578C"/>
    <w:rsid w:val="00A838BC"/>
    <w:rsid w:val="00A939F6"/>
    <w:rsid w:val="00AA06AF"/>
    <w:rsid w:val="00AF64D3"/>
    <w:rsid w:val="00B2150B"/>
    <w:rsid w:val="00B7778E"/>
    <w:rsid w:val="00B834B7"/>
    <w:rsid w:val="00BA65EB"/>
    <w:rsid w:val="00BD5572"/>
    <w:rsid w:val="00C002DD"/>
    <w:rsid w:val="00C158FA"/>
    <w:rsid w:val="00C43EC0"/>
    <w:rsid w:val="00C44220"/>
    <w:rsid w:val="00C8738C"/>
    <w:rsid w:val="00CF293E"/>
    <w:rsid w:val="00D178E6"/>
    <w:rsid w:val="00D24624"/>
    <w:rsid w:val="00D54168"/>
    <w:rsid w:val="00D91C5D"/>
    <w:rsid w:val="00E03B49"/>
    <w:rsid w:val="00E74D6E"/>
    <w:rsid w:val="00E83F4F"/>
    <w:rsid w:val="00E94E75"/>
    <w:rsid w:val="00EA2A74"/>
    <w:rsid w:val="00EA361B"/>
    <w:rsid w:val="00EA425E"/>
    <w:rsid w:val="00F27E52"/>
    <w:rsid w:val="00F36B42"/>
    <w:rsid w:val="00F477AE"/>
    <w:rsid w:val="00FD4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17F533-786E-4E35-83A5-F1402E4FD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7775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777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8944E4"/>
  </w:style>
  <w:style w:type="character" w:customStyle="1" w:styleId="boldsmcap">
    <w:name w:val="boldsmcap"/>
    <w:basedOn w:val="DefaultParagraphFont"/>
    <w:rsid w:val="008944E4"/>
  </w:style>
  <w:style w:type="character" w:styleId="Hyperlink">
    <w:name w:val="Hyperlink"/>
    <w:basedOn w:val="DefaultParagraphFont"/>
    <w:uiPriority w:val="99"/>
    <w:unhideWhenUsed/>
    <w:rsid w:val="00A02A7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477A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6F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FBE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rsid w:val="00256FBE"/>
    <w:pPr>
      <w:tabs>
        <w:tab w:val="center" w:pos="4680"/>
        <w:tab w:val="right" w:pos="9360"/>
      </w:tabs>
      <w:spacing w:after="0" w:line="240" w:lineRule="auto"/>
    </w:pPr>
    <w:rPr>
      <w:rFonts w:ascii="New York" w:eastAsia="Times New Roman" w:hAnsi="New York" w:cs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56FBE"/>
    <w:rPr>
      <w:rFonts w:ascii="New York" w:eastAsia="Times New Roman" w:hAnsi="New York" w:cs="Times New Roman"/>
      <w:sz w:val="24"/>
      <w:szCs w:val="20"/>
    </w:rPr>
  </w:style>
  <w:style w:type="table" w:styleId="GridTable2-Accent1">
    <w:name w:val="Grid Table 2 Accent 1"/>
    <w:basedOn w:val="TableNormal"/>
    <w:uiPriority w:val="47"/>
    <w:rsid w:val="0063354A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D4B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B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135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5C6661-9E13-418F-A8FD-6FAD8FE1C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rie Evangelista</dc:creator>
  <cp:keywords/>
  <dc:description/>
  <cp:lastModifiedBy>Lorrie Evangelista</cp:lastModifiedBy>
  <cp:revision>2</cp:revision>
  <cp:lastPrinted>2017-03-27T18:24:00Z</cp:lastPrinted>
  <dcterms:created xsi:type="dcterms:W3CDTF">2019-08-23T15:52:00Z</dcterms:created>
  <dcterms:modified xsi:type="dcterms:W3CDTF">2019-08-23T15:52:00Z</dcterms:modified>
</cp:coreProperties>
</file>